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0806" w14:textId="6696BE34" w:rsidR="00B93229" w:rsidRPr="002C40F2" w:rsidRDefault="00B93229" w:rsidP="004B6934">
      <w:pPr>
        <w:spacing w:line="276" w:lineRule="auto"/>
        <w:jc w:val="center"/>
        <w:rPr>
          <w:rFonts w:asciiTheme="minorHAnsi" w:eastAsia="Arial" w:hAnsiTheme="minorHAnsi" w:cstheme="minorHAnsi"/>
          <w:b/>
          <w:bCs/>
        </w:rPr>
      </w:pPr>
    </w:p>
    <w:p w14:paraId="65061EF8" w14:textId="77777777" w:rsidR="00EE39B6" w:rsidRPr="002C40F2" w:rsidRDefault="00BD28E7" w:rsidP="00A50CB5">
      <w:pPr>
        <w:spacing w:line="276" w:lineRule="auto"/>
        <w:jc w:val="center"/>
        <w:rPr>
          <w:rFonts w:eastAsia="Arial"/>
          <w:b/>
          <w:bCs/>
        </w:rPr>
      </w:pPr>
      <w:bookmarkStart w:id="0" w:name="_Hlk73449965"/>
      <w:r w:rsidRPr="002C40F2">
        <w:rPr>
          <w:rFonts w:eastAsia="Arial"/>
          <w:b/>
          <w:bCs/>
        </w:rPr>
        <w:t>CRESCO LABS</w:t>
      </w:r>
      <w:r w:rsidR="002E51D5" w:rsidRPr="002C40F2">
        <w:rPr>
          <w:rFonts w:eastAsia="Arial"/>
          <w:b/>
          <w:bCs/>
        </w:rPr>
        <w:t xml:space="preserve"> </w:t>
      </w:r>
      <w:r w:rsidR="00A51087" w:rsidRPr="002C40F2">
        <w:rPr>
          <w:rFonts w:eastAsia="Arial"/>
          <w:b/>
          <w:bCs/>
        </w:rPr>
        <w:t xml:space="preserve">ANNOUNCES </w:t>
      </w:r>
      <w:bookmarkStart w:id="1" w:name="_Hlk73448772"/>
      <w:r w:rsidR="00FF4203" w:rsidRPr="002C40F2">
        <w:rPr>
          <w:rFonts w:eastAsia="Arial"/>
          <w:b/>
          <w:bCs/>
        </w:rPr>
        <w:t xml:space="preserve">VOTING RESULTS OF ITS </w:t>
      </w:r>
    </w:p>
    <w:p w14:paraId="5AB432AC" w14:textId="2948B2F5" w:rsidR="0011382E" w:rsidRPr="002C40F2" w:rsidRDefault="00FF4203" w:rsidP="00A50CB5">
      <w:pPr>
        <w:spacing w:line="276" w:lineRule="auto"/>
        <w:jc w:val="center"/>
        <w:rPr>
          <w:rFonts w:eastAsia="Arial"/>
          <w:b/>
          <w:bCs/>
        </w:rPr>
      </w:pPr>
      <w:r w:rsidRPr="002C40F2">
        <w:rPr>
          <w:rFonts w:eastAsia="Arial"/>
          <w:b/>
          <w:bCs/>
        </w:rPr>
        <w:t>ANNUAL AND SPECIAL MEETING OF SHAREHOLDERS</w:t>
      </w:r>
    </w:p>
    <w:p w14:paraId="588A515B" w14:textId="77777777" w:rsidR="007F3E76" w:rsidRPr="002C40F2" w:rsidRDefault="007F3E76" w:rsidP="007F3E76">
      <w:pPr>
        <w:spacing w:line="276" w:lineRule="auto"/>
        <w:jc w:val="center"/>
        <w:rPr>
          <w:rFonts w:eastAsia="Arial"/>
        </w:rPr>
      </w:pPr>
    </w:p>
    <w:p w14:paraId="316FCC5C" w14:textId="1AE0C637" w:rsidR="001A4CDC" w:rsidRPr="002C40F2" w:rsidRDefault="08B050F4" w:rsidP="001A4CDC">
      <w:pPr>
        <w:contextualSpacing/>
        <w:jc w:val="both"/>
        <w:rPr>
          <w:rFonts w:eastAsia="Arial"/>
        </w:rPr>
      </w:pPr>
      <w:r w:rsidRPr="002C40F2">
        <w:rPr>
          <w:rFonts w:eastAsia="Arial"/>
        </w:rPr>
        <w:t>CHICAGO</w:t>
      </w:r>
      <w:r w:rsidR="00C503E9" w:rsidRPr="002C40F2">
        <w:rPr>
          <w:rFonts w:eastAsia="Arial"/>
        </w:rPr>
        <w:t xml:space="preserve"> </w:t>
      </w:r>
      <w:r w:rsidR="005E327F" w:rsidRPr="002C40F2">
        <w:rPr>
          <w:rFonts w:eastAsia="Arial"/>
        </w:rPr>
        <w:t>–</w:t>
      </w:r>
      <w:r w:rsidR="00CB6784" w:rsidRPr="002C40F2">
        <w:rPr>
          <w:rFonts w:eastAsia="Arial"/>
        </w:rPr>
        <w:t xml:space="preserve"> </w:t>
      </w:r>
      <w:r w:rsidR="00EE39B6" w:rsidRPr="002C40F2">
        <w:rPr>
          <w:rFonts w:eastAsia="Arial"/>
        </w:rPr>
        <w:t xml:space="preserve">July </w:t>
      </w:r>
      <w:r w:rsidR="00932624">
        <w:rPr>
          <w:rFonts w:eastAsia="Arial"/>
        </w:rPr>
        <w:t>15</w:t>
      </w:r>
      <w:r w:rsidR="00CB6784" w:rsidRPr="002C40F2">
        <w:rPr>
          <w:rFonts w:eastAsia="Arial"/>
        </w:rPr>
        <w:t xml:space="preserve">, </w:t>
      </w:r>
      <w:r w:rsidR="00C503E9" w:rsidRPr="002C40F2">
        <w:rPr>
          <w:rFonts w:eastAsia="Arial"/>
        </w:rPr>
        <w:t>20</w:t>
      </w:r>
      <w:r w:rsidR="00AD0C31" w:rsidRPr="002C40F2">
        <w:rPr>
          <w:rFonts w:eastAsia="Arial"/>
        </w:rPr>
        <w:t>2</w:t>
      </w:r>
      <w:r w:rsidR="00273FD7" w:rsidRPr="002C40F2">
        <w:rPr>
          <w:rFonts w:eastAsia="Arial"/>
        </w:rPr>
        <w:t>2</w:t>
      </w:r>
      <w:r w:rsidR="00AD0C31" w:rsidRPr="002C40F2">
        <w:rPr>
          <w:rFonts w:eastAsia="Arial"/>
        </w:rPr>
        <w:t xml:space="preserve"> </w:t>
      </w:r>
      <w:r w:rsidR="00C503E9" w:rsidRPr="002C40F2">
        <w:rPr>
          <w:rFonts w:eastAsia="Arial"/>
        </w:rPr>
        <w:t>—</w:t>
      </w:r>
      <w:r w:rsidR="00AD0C31" w:rsidRPr="002C40F2">
        <w:rPr>
          <w:rFonts w:eastAsia="Arial"/>
        </w:rPr>
        <w:t xml:space="preserve"> </w:t>
      </w:r>
      <w:hyperlink r:id="rId11">
        <w:r w:rsidRPr="002C40F2">
          <w:rPr>
            <w:rFonts w:eastAsia="Arial"/>
            <w:b/>
            <w:u w:val="single"/>
          </w:rPr>
          <w:t>Cresco Labs</w:t>
        </w:r>
      </w:hyperlink>
      <w:r w:rsidRPr="002C40F2">
        <w:rPr>
          <w:rFonts w:eastAsia="Arial"/>
          <w:color w:val="79A2BD"/>
        </w:rPr>
        <w:t xml:space="preserve"> </w:t>
      </w:r>
      <w:r w:rsidR="00CB6784" w:rsidRPr="002C40F2">
        <w:rPr>
          <w:rFonts w:eastAsia="Arial"/>
        </w:rPr>
        <w:t>(CSE:CL) (OTCQX:CRLBF) (“</w:t>
      </w:r>
      <w:r w:rsidR="00CB6784" w:rsidRPr="00932624">
        <w:rPr>
          <w:rFonts w:eastAsia="Arial"/>
          <w:b/>
          <w:bCs/>
        </w:rPr>
        <w:t>Cresco Labs</w:t>
      </w:r>
      <w:r w:rsidR="00CB6784" w:rsidRPr="002C40F2">
        <w:rPr>
          <w:rFonts w:eastAsia="Arial"/>
        </w:rPr>
        <w:t xml:space="preserve">” or the </w:t>
      </w:r>
      <w:r w:rsidR="00932624">
        <w:rPr>
          <w:rFonts w:eastAsia="Arial"/>
        </w:rPr>
        <w:t>“</w:t>
      </w:r>
      <w:r w:rsidR="00CB6784" w:rsidRPr="00932624">
        <w:rPr>
          <w:rFonts w:eastAsia="Arial"/>
          <w:b/>
          <w:bCs/>
        </w:rPr>
        <w:t>Company</w:t>
      </w:r>
      <w:r w:rsidR="00CB6784" w:rsidRPr="002C40F2">
        <w:rPr>
          <w:rFonts w:eastAsia="Arial"/>
        </w:rPr>
        <w:t>”), a vertically integrated multistate operator and the number one U.S. wholesaler of branded cannabis products</w:t>
      </w:r>
      <w:r w:rsidRPr="002C40F2">
        <w:rPr>
          <w:rFonts w:eastAsia="Arial"/>
        </w:rPr>
        <w:t xml:space="preserve">, </w:t>
      </w:r>
      <w:bookmarkStart w:id="2" w:name="_Hlk85537088"/>
      <w:bookmarkStart w:id="3" w:name="_Hlk73448759"/>
      <w:bookmarkEnd w:id="1"/>
      <w:r w:rsidR="00FF4203" w:rsidRPr="002C40F2">
        <w:rPr>
          <w:rFonts w:eastAsia="Arial"/>
        </w:rPr>
        <w:t>conducted its annual and special meeting of shareholders (the “</w:t>
      </w:r>
      <w:r w:rsidR="00FF4203" w:rsidRPr="00932624">
        <w:rPr>
          <w:rFonts w:eastAsia="Arial"/>
          <w:b/>
          <w:bCs/>
        </w:rPr>
        <w:t>Meeting</w:t>
      </w:r>
      <w:r w:rsidR="00EE39B6" w:rsidRPr="002C40F2">
        <w:rPr>
          <w:rFonts w:eastAsia="Arial"/>
        </w:rPr>
        <w:t>”</w:t>
      </w:r>
      <w:r w:rsidR="00FF4203" w:rsidRPr="002C40F2">
        <w:rPr>
          <w:rFonts w:eastAsia="Arial"/>
        </w:rPr>
        <w:t xml:space="preserve">) </w:t>
      </w:r>
      <w:r w:rsidR="00932624">
        <w:rPr>
          <w:rFonts w:eastAsia="Arial"/>
        </w:rPr>
        <w:t>today,</w:t>
      </w:r>
      <w:r w:rsidR="00FF4203" w:rsidRPr="002C40F2">
        <w:rPr>
          <w:rFonts w:eastAsia="Arial"/>
        </w:rPr>
        <w:t xml:space="preserve"> July 15, 2022 at 10:00 a.m. (Central Time). </w:t>
      </w:r>
    </w:p>
    <w:p w14:paraId="2B00238F" w14:textId="3F60FAF8" w:rsidR="00FF4203" w:rsidRPr="002C40F2" w:rsidRDefault="00FF4203" w:rsidP="001A4CDC">
      <w:pPr>
        <w:contextualSpacing/>
        <w:jc w:val="both"/>
        <w:rPr>
          <w:rFonts w:eastAsia="Arial"/>
        </w:rPr>
      </w:pPr>
    </w:p>
    <w:p w14:paraId="0688C3A7" w14:textId="3407165B" w:rsidR="00FF4203" w:rsidRPr="002C40F2" w:rsidRDefault="00FF4203" w:rsidP="001A4CDC">
      <w:pPr>
        <w:contextualSpacing/>
        <w:jc w:val="both"/>
        <w:rPr>
          <w:rFonts w:eastAsia="Arial"/>
        </w:rPr>
      </w:pPr>
      <w:r w:rsidRPr="002C40F2">
        <w:rPr>
          <w:rFonts w:eastAsia="Arial"/>
        </w:rPr>
        <w:t>At the Meeting, the number of directors on the board of directors of the Company for the ensuing year was fixed at eleven (11) by the shareholders and the following nominees for election a</w:t>
      </w:r>
      <w:r w:rsidR="00EE6DD6" w:rsidRPr="002C40F2">
        <w:rPr>
          <w:rFonts w:eastAsia="Arial"/>
        </w:rPr>
        <w:t>s directors of the Company were elected by a majority of votes cast by the shareholders virtually present or represented by proxy at the Meeting:</w:t>
      </w:r>
    </w:p>
    <w:p w14:paraId="0EF17295" w14:textId="5FC58995" w:rsidR="00EE6DD6" w:rsidRPr="002C40F2" w:rsidRDefault="00EE6DD6" w:rsidP="001A4CDC">
      <w:pPr>
        <w:contextualSpacing/>
        <w:jc w:val="both"/>
        <w:rPr>
          <w:rFonts w:eastAsia="Arial"/>
        </w:rPr>
      </w:pPr>
    </w:p>
    <w:p w14:paraId="383BEF99" w14:textId="4E56F9FE"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Charles Bachtell</w:t>
      </w:r>
    </w:p>
    <w:p w14:paraId="79C17763" w14:textId="773A0C6E"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Robert M. Sampson</w:t>
      </w:r>
    </w:p>
    <w:p w14:paraId="08FBD0F9" w14:textId="3FB59200"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John R. Walter</w:t>
      </w:r>
    </w:p>
    <w:p w14:paraId="33AECDE3" w14:textId="2A28E5FF"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Gerald F. Corcoran</w:t>
      </w:r>
    </w:p>
    <w:p w14:paraId="7E0C309D" w14:textId="717A45C7"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Thomas J. Manning</w:t>
      </w:r>
    </w:p>
    <w:p w14:paraId="7AD3C718" w14:textId="467776A5"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Randy D. Podolsky</w:t>
      </w:r>
    </w:p>
    <w:p w14:paraId="700F7E97" w14:textId="0F7D3A55"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Marc Lustig</w:t>
      </w:r>
    </w:p>
    <w:p w14:paraId="523375FE" w14:textId="270B3790"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Michele Roberts</w:t>
      </w:r>
    </w:p>
    <w:p w14:paraId="745F5B5D" w14:textId="2A13A11D"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Carol Vallone</w:t>
      </w:r>
    </w:p>
    <w:p w14:paraId="4E189F90" w14:textId="1E1B1399"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Tarik Brooks</w:t>
      </w:r>
    </w:p>
    <w:p w14:paraId="0FCB9AB8" w14:textId="6A05F835" w:rsidR="00EE6DD6" w:rsidRPr="002C40F2" w:rsidRDefault="00EE6DD6" w:rsidP="00EE6DD6">
      <w:pPr>
        <w:pStyle w:val="ListParagraph"/>
        <w:numPr>
          <w:ilvl w:val="0"/>
          <w:numId w:val="19"/>
        </w:numPr>
        <w:jc w:val="both"/>
        <w:rPr>
          <w:rFonts w:ascii="Times New Roman" w:eastAsia="Arial" w:hAnsi="Times New Roman" w:cs="Times New Roman"/>
          <w:sz w:val="24"/>
          <w:szCs w:val="24"/>
        </w:rPr>
      </w:pPr>
      <w:r w:rsidRPr="002C40F2">
        <w:rPr>
          <w:rFonts w:ascii="Times New Roman" w:eastAsia="Arial" w:hAnsi="Times New Roman" w:cs="Times New Roman"/>
          <w:sz w:val="24"/>
          <w:szCs w:val="24"/>
        </w:rPr>
        <w:t>Sidney Dillard</w:t>
      </w:r>
    </w:p>
    <w:p w14:paraId="02100723" w14:textId="6F5377FA" w:rsidR="004358E7" w:rsidRPr="002C40F2" w:rsidRDefault="004358E7" w:rsidP="004358E7">
      <w:pPr>
        <w:jc w:val="both"/>
        <w:rPr>
          <w:rFonts w:eastAsia="Arial"/>
        </w:rPr>
      </w:pPr>
      <w:r w:rsidRPr="002C40F2">
        <w:rPr>
          <w:rFonts w:eastAsia="Arial"/>
        </w:rPr>
        <w:t xml:space="preserve">Further, Marcum LLP was reappointed as the Company’s auditor for the ensuing year. </w:t>
      </w:r>
    </w:p>
    <w:p w14:paraId="702E93AD" w14:textId="45E43661" w:rsidR="004358E7" w:rsidRPr="002C40F2" w:rsidRDefault="004358E7" w:rsidP="004358E7">
      <w:pPr>
        <w:jc w:val="both"/>
        <w:rPr>
          <w:rFonts w:eastAsia="Arial"/>
        </w:rPr>
      </w:pPr>
    </w:p>
    <w:p w14:paraId="161C055C" w14:textId="3FF3835E" w:rsidR="005879D7" w:rsidRPr="002C40F2" w:rsidRDefault="00D501D7" w:rsidP="004358E7">
      <w:pPr>
        <w:jc w:val="both"/>
        <w:rPr>
          <w:rFonts w:eastAsia="Arial"/>
        </w:rPr>
      </w:pPr>
      <w:r>
        <w:rPr>
          <w:rFonts w:eastAsia="Arial"/>
        </w:rPr>
        <w:t xml:space="preserve">The final matter voted on at the Meeting relates to the Company’s Super Voting Shares. </w:t>
      </w:r>
      <w:r w:rsidR="005879D7" w:rsidRPr="002C40F2">
        <w:rPr>
          <w:rFonts w:eastAsia="Arial"/>
        </w:rPr>
        <w:t>On June 3, 2022, the Company amended and restated the investment agreement (the “</w:t>
      </w:r>
      <w:r w:rsidR="005879D7" w:rsidRPr="00932624">
        <w:rPr>
          <w:rFonts w:eastAsia="Arial"/>
          <w:b/>
          <w:bCs/>
        </w:rPr>
        <w:t>Investment Agreement</w:t>
      </w:r>
      <w:r w:rsidR="005879D7" w:rsidRPr="002C40F2">
        <w:rPr>
          <w:rFonts w:eastAsia="Arial"/>
        </w:rPr>
        <w:t>”), originally dated as of November 30, 2018, among the holders of the Super Voting Shares and the Company. As amended and restated, the Investment Agreement provides that the Company will repurchase (the “</w:t>
      </w:r>
      <w:r w:rsidR="005879D7" w:rsidRPr="00932624">
        <w:rPr>
          <w:rFonts w:eastAsia="Arial"/>
          <w:b/>
          <w:bCs/>
        </w:rPr>
        <w:t>Share Repurchase</w:t>
      </w:r>
      <w:r w:rsidR="005879D7" w:rsidRPr="002C40F2">
        <w:rPr>
          <w:rFonts w:eastAsia="Arial"/>
        </w:rPr>
        <w:t>”) all of the Super Voting Shares for an aggregate</w:t>
      </w:r>
      <w:r w:rsidR="00C43C90">
        <w:rPr>
          <w:rFonts w:eastAsia="Arial"/>
        </w:rPr>
        <w:t xml:space="preserve"> amount</w:t>
      </w:r>
      <w:r w:rsidR="005879D7" w:rsidRPr="002C40F2">
        <w:rPr>
          <w:rFonts w:eastAsia="Arial"/>
        </w:rPr>
        <w:t xml:space="preserve"> of $800,00</w:t>
      </w:r>
      <w:r w:rsidR="00932624">
        <w:rPr>
          <w:rFonts w:eastAsia="Arial"/>
        </w:rPr>
        <w:t>1,</w:t>
      </w:r>
      <w:r w:rsidR="00C43C90">
        <w:rPr>
          <w:rFonts w:eastAsia="Arial"/>
        </w:rPr>
        <w:t xml:space="preserve"> equivalent to the</w:t>
      </w:r>
      <w:r w:rsidR="00932624">
        <w:rPr>
          <w:rFonts w:eastAsia="Arial"/>
        </w:rPr>
        <w:t xml:space="preserve"> aggregate</w:t>
      </w:r>
      <w:r w:rsidR="00C43C90">
        <w:rPr>
          <w:rFonts w:eastAsia="Arial"/>
        </w:rPr>
        <w:t xml:space="preserve"> consideration paid </w:t>
      </w:r>
      <w:r w:rsidR="00932624">
        <w:rPr>
          <w:rFonts w:eastAsia="Arial"/>
        </w:rPr>
        <w:t>by the holders for such Super Voting Shares</w:t>
      </w:r>
      <w:r w:rsidR="00C43C90">
        <w:rPr>
          <w:rFonts w:eastAsia="Arial"/>
        </w:rPr>
        <w:t>,</w:t>
      </w:r>
      <w:r w:rsidR="00C43C90" w:rsidRPr="002C40F2">
        <w:rPr>
          <w:rFonts w:eastAsia="Arial"/>
        </w:rPr>
        <w:t xml:space="preserve"> </w:t>
      </w:r>
      <w:r w:rsidR="005879D7" w:rsidRPr="002C40F2">
        <w:rPr>
          <w:rFonts w:eastAsia="Arial"/>
        </w:rPr>
        <w:t xml:space="preserve">not later than the first business day after the first annual meeting of shareholders of the Company following a future </w:t>
      </w:r>
      <w:r w:rsidR="00EE39B6" w:rsidRPr="002C40F2">
        <w:rPr>
          <w:rFonts w:eastAsia="Arial"/>
        </w:rPr>
        <w:t>listing of the Company’s Subordinate Voting Shares on a United States national securities exchange</w:t>
      </w:r>
      <w:r w:rsidR="00801A2C">
        <w:rPr>
          <w:rFonts w:eastAsia="Arial"/>
        </w:rPr>
        <w:t xml:space="preserve"> (a “</w:t>
      </w:r>
      <w:r w:rsidR="00801A2C" w:rsidRPr="00932624">
        <w:rPr>
          <w:rFonts w:eastAsia="Arial"/>
          <w:b/>
          <w:bCs/>
        </w:rPr>
        <w:t>U.S. Listing Event</w:t>
      </w:r>
      <w:r w:rsidR="00801A2C">
        <w:rPr>
          <w:rFonts w:eastAsia="Arial"/>
        </w:rPr>
        <w:t>”)</w:t>
      </w:r>
      <w:r w:rsidR="00EE39B6" w:rsidRPr="002C40F2">
        <w:rPr>
          <w:rFonts w:eastAsia="Arial"/>
        </w:rPr>
        <w:t>, such as NASDAQ or The New York Stock Exchange</w:t>
      </w:r>
      <w:r w:rsidR="005879D7" w:rsidRPr="002C40F2">
        <w:rPr>
          <w:rFonts w:eastAsia="Arial"/>
        </w:rPr>
        <w:t xml:space="preserve">. </w:t>
      </w:r>
    </w:p>
    <w:p w14:paraId="2C12562E" w14:textId="5680E04D" w:rsidR="005879D7" w:rsidRPr="002C40F2" w:rsidRDefault="005879D7" w:rsidP="004358E7">
      <w:pPr>
        <w:jc w:val="both"/>
        <w:rPr>
          <w:rFonts w:eastAsia="Arial"/>
        </w:rPr>
      </w:pPr>
    </w:p>
    <w:p w14:paraId="684C95A7" w14:textId="68EC8A08" w:rsidR="00A44D8A" w:rsidRDefault="002C40F2" w:rsidP="001A4CDC">
      <w:pPr>
        <w:jc w:val="both"/>
        <w:rPr>
          <w:rFonts w:eastAsia="Arial"/>
        </w:rPr>
      </w:pPr>
      <w:r>
        <w:rPr>
          <w:rFonts w:eastAsia="Arial"/>
        </w:rPr>
        <w:t>A</w:t>
      </w:r>
      <w:r w:rsidRPr="002C40F2">
        <w:rPr>
          <w:rFonts w:eastAsia="Arial"/>
        </w:rPr>
        <w:t>t the Meeting, the shareholders approved the special resolution (the “</w:t>
      </w:r>
      <w:r w:rsidRPr="00932624">
        <w:rPr>
          <w:rFonts w:eastAsia="Arial"/>
          <w:b/>
          <w:bCs/>
        </w:rPr>
        <w:t>Special Resolution</w:t>
      </w:r>
      <w:r w:rsidRPr="002C40F2">
        <w:rPr>
          <w:rFonts w:eastAsia="Arial"/>
        </w:rPr>
        <w:t xml:space="preserve">”) to amend the articles of the Company such that following any future listing </w:t>
      </w:r>
      <w:r w:rsidR="00801A2C">
        <w:rPr>
          <w:rFonts w:eastAsia="Arial"/>
        </w:rPr>
        <w:t>U.S. Listing Event</w:t>
      </w:r>
      <w:r w:rsidRPr="002C40F2">
        <w:rPr>
          <w:rFonts w:eastAsia="Arial"/>
        </w:rPr>
        <w:t xml:space="preserve">: (i) the Company may not issue any new Super Voting Shares, (ii) any Super Voting Shares repurchased by the Company must be cancelled and may not be reissued, and (iii) at the time there are no Super Voting Shares outstanding, the Company may take such appropriate action (without </w:t>
      </w:r>
      <w:r w:rsidRPr="002C40F2">
        <w:rPr>
          <w:rFonts w:eastAsia="Arial"/>
        </w:rPr>
        <w:lastRenderedPageBreak/>
        <w:t>the need for future shareholder action or approval</w:t>
      </w:r>
      <w:r w:rsidR="009E17A9">
        <w:rPr>
          <w:rFonts w:eastAsia="Arial"/>
        </w:rPr>
        <w:t>)</w:t>
      </w:r>
      <w:r w:rsidRPr="002C40F2">
        <w:rPr>
          <w:rFonts w:eastAsia="Arial"/>
        </w:rPr>
        <w:t xml:space="preserve"> as may be necessary to remove the Super Voting Shares from the Company’s authorized share structure.</w:t>
      </w:r>
      <w:r w:rsidR="00A44D8A">
        <w:rPr>
          <w:rFonts w:eastAsia="Arial"/>
        </w:rPr>
        <w:t xml:space="preserve">  </w:t>
      </w:r>
    </w:p>
    <w:p w14:paraId="32F0CB1F" w14:textId="77777777" w:rsidR="00A44D8A" w:rsidRDefault="00A44D8A" w:rsidP="001A4CDC">
      <w:pPr>
        <w:jc w:val="both"/>
        <w:rPr>
          <w:rFonts w:eastAsia="Arial"/>
        </w:rPr>
      </w:pPr>
    </w:p>
    <w:p w14:paraId="444944CD" w14:textId="6464B963" w:rsidR="00AE3A74" w:rsidRPr="002C40F2" w:rsidRDefault="00801A2C" w:rsidP="001A4CDC">
      <w:pPr>
        <w:jc w:val="both"/>
        <w:rPr>
          <w:rFonts w:eastAsia="Arial"/>
        </w:rPr>
      </w:pPr>
      <w:r>
        <w:rPr>
          <w:rFonts w:eastAsia="Arial"/>
        </w:rPr>
        <w:t xml:space="preserve">After the amendment of the Company’s articles contemplated by </w:t>
      </w:r>
      <w:r w:rsidR="005879D7" w:rsidRPr="002C40F2">
        <w:rPr>
          <w:rFonts w:eastAsia="Arial"/>
        </w:rPr>
        <w:t>the Special Resolution and the completion of the Share Repurchase</w:t>
      </w:r>
      <w:r>
        <w:rPr>
          <w:rFonts w:eastAsia="Arial"/>
        </w:rPr>
        <w:t xml:space="preserve"> following a U.S. Listing Event</w:t>
      </w:r>
      <w:r w:rsidR="005879D7" w:rsidRPr="002C40F2">
        <w:rPr>
          <w:rFonts w:eastAsia="Arial"/>
        </w:rPr>
        <w:t>, no Super Voting Shares will remain outstanding and the Company will be unable to issue new Super Voting Shares.</w:t>
      </w:r>
    </w:p>
    <w:p w14:paraId="645B8553" w14:textId="77777777" w:rsidR="00AE3A74" w:rsidRPr="002C40F2" w:rsidRDefault="00AE3A74" w:rsidP="001A4CDC">
      <w:pPr>
        <w:contextualSpacing/>
        <w:jc w:val="both"/>
        <w:rPr>
          <w:rFonts w:eastAsia="Arial"/>
        </w:rPr>
      </w:pPr>
    </w:p>
    <w:bookmarkEnd w:id="0"/>
    <w:bookmarkEnd w:id="2"/>
    <w:bookmarkEnd w:id="3"/>
    <w:p w14:paraId="69F974FC" w14:textId="28C87D87" w:rsidR="000264E5" w:rsidRDefault="000264E5" w:rsidP="000264E5">
      <w:pPr>
        <w:contextualSpacing/>
        <w:rPr>
          <w:b/>
          <w:bCs/>
        </w:rPr>
      </w:pPr>
      <w:r w:rsidRPr="002C40F2">
        <w:rPr>
          <w:b/>
          <w:bCs/>
        </w:rPr>
        <w:t>About Cresco Labs Inc.</w:t>
      </w:r>
    </w:p>
    <w:p w14:paraId="2E847172" w14:textId="77777777" w:rsidR="00801A2C" w:rsidRPr="002C40F2" w:rsidRDefault="00801A2C" w:rsidP="000264E5">
      <w:pPr>
        <w:contextualSpacing/>
        <w:rPr>
          <w:b/>
          <w:bCs/>
        </w:rPr>
      </w:pPr>
    </w:p>
    <w:p w14:paraId="2209C582" w14:textId="77DFD05A" w:rsidR="000264E5" w:rsidRPr="002C40F2" w:rsidRDefault="000264E5" w:rsidP="000264E5">
      <w:pPr>
        <w:contextualSpacing/>
      </w:pPr>
      <w:r w:rsidRPr="002C40F2">
        <w:t>Cresco Labs is one of the largest vertically integrated multistate cannabis operators in the United States, with a mission to normalize and professionalize the cannabis industry. Employing a consumer-packaged goods (“</w:t>
      </w:r>
      <w:r w:rsidRPr="00932624">
        <w:rPr>
          <w:b/>
          <w:bCs/>
        </w:rPr>
        <w:t>CPG</w:t>
      </w:r>
      <w:r w:rsidRPr="002C40F2">
        <w:t>”)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FloraCal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Learn more about Cresco Labs at </w:t>
      </w:r>
      <w:hyperlink r:id="rId12" w:history="1">
        <w:r w:rsidRPr="002C40F2">
          <w:rPr>
            <w:rStyle w:val="Hyperlink"/>
          </w:rPr>
          <w:t>www.crescolabs.com</w:t>
        </w:r>
      </w:hyperlink>
      <w:r w:rsidRPr="002C40F2">
        <w:t>.</w:t>
      </w:r>
    </w:p>
    <w:p w14:paraId="6BEADD85" w14:textId="77777777" w:rsidR="000264E5" w:rsidRPr="002C40F2" w:rsidRDefault="000264E5" w:rsidP="000264E5">
      <w:pPr>
        <w:contextualSpacing/>
      </w:pPr>
    </w:p>
    <w:p w14:paraId="2C413A98" w14:textId="77777777" w:rsidR="000264E5" w:rsidRPr="002C40F2" w:rsidRDefault="000264E5" w:rsidP="000264E5">
      <w:pPr>
        <w:contextualSpacing/>
      </w:pPr>
      <w:r w:rsidRPr="002C40F2">
        <w:t>Facebook: </w:t>
      </w:r>
      <w:hyperlink r:id="rId13" w:history="1">
        <w:r w:rsidRPr="002C40F2">
          <w:rPr>
            <w:rStyle w:val="Hyperlink"/>
          </w:rPr>
          <w:t>Cresco Labs</w:t>
        </w:r>
      </w:hyperlink>
      <w:r w:rsidRPr="002C40F2">
        <w:br/>
        <w:t>Instagram: </w:t>
      </w:r>
      <w:hyperlink r:id="rId14" w:history="1">
        <w:r w:rsidRPr="002C40F2">
          <w:rPr>
            <w:rStyle w:val="Hyperlink"/>
          </w:rPr>
          <w:t>Cresco Labs</w:t>
        </w:r>
      </w:hyperlink>
      <w:r w:rsidRPr="002C40F2">
        <w:br/>
        <w:t>Twitter: </w:t>
      </w:r>
      <w:hyperlink r:id="rId15" w:history="1">
        <w:r w:rsidRPr="002C40F2">
          <w:rPr>
            <w:rStyle w:val="Hyperlink"/>
          </w:rPr>
          <w:t>Cresco Labs</w:t>
        </w:r>
      </w:hyperlink>
    </w:p>
    <w:p w14:paraId="5D7195AF" w14:textId="77777777" w:rsidR="000264E5" w:rsidRPr="002C40F2" w:rsidRDefault="000264E5" w:rsidP="000264E5">
      <w:pPr>
        <w:contextualSpacing/>
        <w:rPr>
          <w:rFonts w:eastAsia="Arial"/>
        </w:rPr>
      </w:pPr>
    </w:p>
    <w:p w14:paraId="69884AD1" w14:textId="77777777" w:rsidR="000264E5" w:rsidRPr="002C40F2" w:rsidRDefault="000264E5" w:rsidP="000264E5">
      <w:pPr>
        <w:contextualSpacing/>
        <w:rPr>
          <w:rFonts w:eastAsia="Arial"/>
        </w:rPr>
      </w:pPr>
      <w:r w:rsidRPr="002C40F2">
        <w:rPr>
          <w:rFonts w:eastAsia="Arial"/>
          <w:i/>
          <w:iCs/>
        </w:rPr>
        <w:t>Media:</w:t>
      </w:r>
      <w:r w:rsidRPr="002C40F2">
        <w:rPr>
          <w:rFonts w:eastAsia="Arial"/>
        </w:rPr>
        <w:br/>
        <w:t>Jason Erkes, Cresco Labs</w:t>
      </w:r>
      <w:r w:rsidRPr="002C40F2">
        <w:rPr>
          <w:rFonts w:eastAsia="Arial"/>
        </w:rPr>
        <w:br/>
        <w:t>Chief Communications Officer</w:t>
      </w:r>
      <w:r w:rsidRPr="002C40F2">
        <w:rPr>
          <w:rFonts w:eastAsia="Arial"/>
        </w:rPr>
        <w:br/>
      </w:r>
      <w:hyperlink r:id="rId16" w:history="1">
        <w:r w:rsidRPr="002C40F2">
          <w:rPr>
            <w:rStyle w:val="Hyperlink"/>
            <w:rFonts w:eastAsia="Arial"/>
          </w:rPr>
          <w:t>press@crescolabs.com</w:t>
        </w:r>
      </w:hyperlink>
    </w:p>
    <w:p w14:paraId="2CAB1183" w14:textId="77777777" w:rsidR="000264E5" w:rsidRPr="002C40F2" w:rsidRDefault="000264E5" w:rsidP="000264E5">
      <w:pPr>
        <w:contextualSpacing/>
        <w:rPr>
          <w:rFonts w:eastAsia="Arial"/>
        </w:rPr>
      </w:pPr>
    </w:p>
    <w:p w14:paraId="39CBA369" w14:textId="77777777" w:rsidR="000264E5" w:rsidRPr="002C40F2" w:rsidRDefault="000264E5" w:rsidP="000264E5">
      <w:pPr>
        <w:contextualSpacing/>
        <w:rPr>
          <w:rFonts w:eastAsia="Arial"/>
        </w:rPr>
      </w:pPr>
      <w:r w:rsidRPr="002C40F2">
        <w:rPr>
          <w:rFonts w:eastAsia="Arial"/>
          <w:i/>
          <w:iCs/>
        </w:rPr>
        <w:t>Investors:</w:t>
      </w:r>
      <w:r w:rsidRPr="002C40F2">
        <w:rPr>
          <w:rFonts w:eastAsia="Arial"/>
        </w:rPr>
        <w:br/>
        <w:t>Megan Kulick, Cresco Labs</w:t>
      </w:r>
      <w:r w:rsidRPr="002C40F2">
        <w:rPr>
          <w:rFonts w:eastAsia="Arial"/>
        </w:rPr>
        <w:br/>
        <w:t>Senior Vice President, Investor Relations</w:t>
      </w:r>
      <w:r w:rsidRPr="002C40F2">
        <w:rPr>
          <w:rFonts w:eastAsia="Arial"/>
        </w:rPr>
        <w:br/>
      </w:r>
      <w:hyperlink r:id="rId17" w:history="1">
        <w:r w:rsidRPr="002C40F2">
          <w:rPr>
            <w:rStyle w:val="Hyperlink"/>
            <w:rFonts w:eastAsia="Arial"/>
          </w:rPr>
          <w:t>investors@crescolabs.com</w:t>
        </w:r>
      </w:hyperlink>
    </w:p>
    <w:p w14:paraId="5448BE4C" w14:textId="77777777" w:rsidR="000264E5" w:rsidRPr="002C40F2" w:rsidRDefault="000264E5" w:rsidP="000264E5">
      <w:pPr>
        <w:contextualSpacing/>
        <w:rPr>
          <w:rFonts w:eastAsia="Arial"/>
        </w:rPr>
      </w:pPr>
    </w:p>
    <w:p w14:paraId="05B94A92" w14:textId="77777777" w:rsidR="000264E5" w:rsidRPr="002C40F2" w:rsidRDefault="000264E5" w:rsidP="000264E5">
      <w:pPr>
        <w:contextualSpacing/>
        <w:rPr>
          <w:rFonts w:eastAsia="Arial"/>
        </w:rPr>
      </w:pPr>
      <w:r w:rsidRPr="002C40F2">
        <w:rPr>
          <w:rFonts w:eastAsia="Arial"/>
          <w:i/>
          <w:iCs/>
        </w:rPr>
        <w:t>For general Cresco Labs inquiries:</w:t>
      </w:r>
      <w:r w:rsidRPr="002C40F2">
        <w:rPr>
          <w:rFonts w:eastAsia="Arial"/>
        </w:rPr>
        <w:br/>
        <w:t>312-929-0993</w:t>
      </w:r>
      <w:r w:rsidRPr="002C40F2">
        <w:rPr>
          <w:rFonts w:eastAsia="Arial"/>
        </w:rPr>
        <w:br/>
      </w:r>
      <w:hyperlink r:id="rId18" w:history="1">
        <w:r w:rsidRPr="002C40F2">
          <w:rPr>
            <w:rStyle w:val="Hyperlink"/>
            <w:rFonts w:eastAsia="Arial"/>
          </w:rPr>
          <w:t>info@crescolabs.com</w:t>
        </w:r>
      </w:hyperlink>
    </w:p>
    <w:p w14:paraId="306E782A" w14:textId="77777777" w:rsidR="000264E5" w:rsidRPr="002C40F2" w:rsidRDefault="000264E5" w:rsidP="000264E5">
      <w:pPr>
        <w:contextualSpacing/>
        <w:rPr>
          <w:rFonts w:eastAsia="Arial"/>
        </w:rPr>
      </w:pPr>
    </w:p>
    <w:p w14:paraId="7C3A6D13" w14:textId="2BC2C482" w:rsidR="7F0D8E95" w:rsidRPr="002C40F2" w:rsidRDefault="7F0D8E95" w:rsidP="000264E5">
      <w:pPr>
        <w:contextualSpacing/>
        <w:rPr>
          <w:rFonts w:eastAsia="Calibri"/>
          <w:color w:val="000000"/>
          <w:lang w:val="es-ES"/>
        </w:rPr>
      </w:pPr>
    </w:p>
    <w:sectPr w:rsidR="7F0D8E95" w:rsidRPr="002C40F2" w:rsidSect="00B93229">
      <w:headerReference w:type="default"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98C29" w14:textId="77777777" w:rsidR="006242E3" w:rsidRDefault="006242E3">
      <w:r>
        <w:separator/>
      </w:r>
    </w:p>
  </w:endnote>
  <w:endnote w:type="continuationSeparator" w:id="0">
    <w:p w14:paraId="79D1F3CA" w14:textId="77777777" w:rsidR="006242E3" w:rsidRDefault="006242E3">
      <w:r>
        <w:continuationSeparator/>
      </w:r>
    </w:p>
  </w:endnote>
  <w:endnote w:type="continuationNotice" w:id="1">
    <w:p w14:paraId="57DF991B" w14:textId="77777777" w:rsidR="006242E3" w:rsidRDefault="00624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07BC4C09" w14:textId="77777777" w:rsidR="000B2664" w:rsidRDefault="006242E3">
    <w:pPr>
      <w:pStyle w:val="Footer"/>
      <w:ind w:left="-144"/>
    </w:pPr>
    <w:r>
      <w:rPr>
        <w:noProof/>
        <w:lang w:val="en-GB" w:eastAsia="en-GB"/>
      </w:rPr>
      <w:pict w14:anchorId="322E0C52">
        <v:shapetype id="_x0000_t202" coordsize="21600,21600" o:spt="202" path="m,l,21600r21600,l21600,xe">
          <v:stroke joinstyle="miter"/>
          <v:path gradientshapeok="t" o:connecttype="rect"/>
        </v:shapetype>
        <v:shape id="zzmpTrailer_1078_19" o:spid="_x0000_s1027" type="#_x0000_t202" style="position:absolute;left:0;text-align:left;margin-left:0;margin-top:0;width:201.6pt;height:50.4pt;z-index:-251657216;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oIrgIAAKkFAAAOAAAAZHJzL2Uyb0RvYy54bWysVNuOmzAQfa/Uf7D8zmIoYQEtWe2GUFXa&#10;XqTdfoADJlgFm9pOyLbqv3dsQrKXl6otD9Zgj8+cmTmeq+tD36E9U5pLkePggmDERCVrLrY5/vpQ&#10;eglG2lBR004KluNHpvH18u2bq3HIWChb2dVMIQAROhuHHLfGDJnv66plPdUXcmACDhupemrgV239&#10;WtER0PvODwmJ/VGqelCyYlrDbjEd4qXDbxpWmc9No5lBXY6Bm3GrcuvGrv7yimZbRYeWV0ca9C9Y&#10;9JQLCHqCKqihaKf4K6ieV0pq2ZiLSva+bBpeMZcDZBOQF9nct3RgLhcojh5OZdL/D7b6tP+iEK9z&#10;HGIkaA8temAHg27lAYW2OuOgM3C6H8DNHGAbuuwy1cOdrL5pJOSqpWLLbpSSY8toDewCe9N/cnXC&#10;0RZkM36UNYShOyMd0KFRvS0dFAMBOnTp8dQZS6WCzXARk3chHFVwFkeEJK51Ps3m24PS5j2TPbJG&#10;jhV03qHT/Z02lg3NZhcbTMiSd53rfieebYDjtAOx4ao9syxcM3+mJF0n6yTyojBeexEpCu+mXEVe&#10;XAaXi+JdsVoVwS8bN4iyltc1EzbMLKwg+rPGHSU+SeIkLS07Xls4S0mr7WbVKbSnIOzSfa7mcHJ2&#10;85/TcEWAXF6kFIQRuQ1Tr4yTSy8qo4WXXpLEI0F6m8YkSqOifJ7SHRfs31NCY47TRbiYxHQm/SI3&#10;4r7XudGs5wZGR8f7HCcnJ5pZCa5F7VprKO8m+0kpLP1zKaDdc6OdYK1GJ7Waw+YAKFbFG1k/gnSV&#10;BGWBCGHegdFK9QOjEWZHjvX3HVUMo+6DAPnbQTMbajY2s0FFBVdzbDCazJWZBtJuUHzbAvL0wIS8&#10;gSfScKfeM4vjw4J54JI4zi47cJ7+O6/zhF3+BgAA//8DAFBLAwQUAAYACAAAACEAiRAWidsAAAAF&#10;AQAADwAAAGRycy9kb3ducmV2LnhtbEyPwU7DMBBE70j8g7VI3KjdgqqSxqkqBCckRBoOHJ14m1iN&#10;1yF22/D3LFzKZaTVjGbe5pvJ9+KEY3SBNMxnCgRSE6yjVsNH9XK3AhGTIWv6QKjhGyNsiuur3GQ2&#10;nKnE0y61gksoZkZDl9KQSRmbDr2JszAgsbcPozeJz7GVdjRnLve9XCi1lN444oXODPjUYXPYHb2G&#10;7SeVz+7rrX4v96WrqkdFr8uD1rc303YNIuGULmH4xWd0KJipDkeyUfQa+JH0p+w9qPsFiJpDSq1A&#10;Frn8T1/8AAAA//8DAFBLAQItABQABgAIAAAAIQC2gziS/gAAAOEBAAATAAAAAAAAAAAAAAAAAAAA&#10;AABbQ29udGVudF9UeXBlc10ueG1sUEsBAi0AFAAGAAgAAAAhADj9If/WAAAAlAEAAAsAAAAAAAAA&#10;AAAAAAAALwEAAF9yZWxzLy5yZWxzUEsBAi0AFAAGAAgAAAAhAOBJugiuAgAAqQUAAA4AAAAAAAAA&#10;AAAAAAAALgIAAGRycy9lMm9Eb2MueG1sUEsBAi0AFAAGAAgAAAAhAIkQFonbAAAABQEAAA8AAAAA&#10;AAAAAAAAAAAACAUAAGRycy9kb3ducmV2LnhtbFBLBQYAAAAABAAEAPMAAAAQBgAAAAA=&#10;" filled="f" stroked="f">
          <v:textbox inset="0,0,0,0">
            <w:txbxContent>
              <w:p w14:paraId="6BB6B43F" w14:textId="246521ED" w:rsidR="000B2664" w:rsidRDefault="000B2664" w:rsidP="000B2664">
                <w:pPr>
                  <w:pStyle w:val="MacPacTrailer"/>
                  <w:spacing w:line="20" w:lineRule="exact"/>
                </w:pPr>
              </w:p>
              <w:p w14:paraId="5B2DD11E" w14:textId="2C12D096" w:rsidR="000B2664" w:rsidRDefault="000B2664" w:rsidP="000B2664">
                <w:pPr>
                  <w:pStyle w:val="MacPacTrailer"/>
                  <w:spacing w:line="20" w:lineRule="exact"/>
                </w:pPr>
              </w:p>
            </w:txbxContent>
          </v:textbox>
          <w10:wrap anchorx="margin"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F8C7" w14:textId="77777777" w:rsidR="000B2664" w:rsidRDefault="006242E3">
    <w:pPr>
      <w:pStyle w:val="Footer"/>
      <w:ind w:left="-144"/>
    </w:pPr>
    <w:r>
      <w:rPr>
        <w:noProof/>
        <w:lang w:val="en-GB" w:eastAsia="en-GB"/>
      </w:rPr>
      <w:pict w14:anchorId="5A0275E2">
        <v:shapetype id="_x0000_t202" coordsize="21600,21600" o:spt="202" path="m,l,21600r21600,l21600,xe">
          <v:stroke joinstyle="miter"/>
          <v:path gradientshapeok="t" o:connecttype="rect"/>
        </v:shapetype>
        <v:shape id="zzmpTrailer_1078_1B" o:spid="_x0000_s1028" type="#_x0000_t202" style="position:absolute;left:0;text-align:left;margin-left:0;margin-top:0;width:201.6pt;height:50.4pt;z-index:-251655168;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61rwIAALAFAAAOAAAAZHJzL2Uyb0RvYy54bWysVG1vmzAQ/j5p/8Hyd8pLCQVUUrUhTJO6&#10;F6ndD3DABGtgM9sJdNP++84mpEmrSdM2PqCzfX7unrvHd30zdi3aU6mY4Bn2LzyMKC9Fxfg2w18e&#10;CyfGSGnCK9IKTjP8RBW+Wb59cz30KQ1EI9qKSgQgXKVDn+FG6z51XVU2tCPqQvSUw2EtZEc0LOXW&#10;rSQZAL1r3cDzIncQsuqlKKlSsJtPh3hp8eualvpTXSuqUZthyE3bv7T/jfm7y2uSbiXpG1Ye0iB/&#10;kUVHGIegR6icaIJ2kr2C6lgphRK1vihF54q6ZiW1HICN771g89CQnlouUBzVH8uk/h9s+XH/WSJW&#10;Qe8w4qSDFj3SUaM7MSLfVGfoVQpODz246RG2jadhqvp7UX5ViItVQ/iW3kophoaSCrKzN92TqxOO&#10;MiCb4YOoIAzZaWGBxlp2BhCKgQAduvR07IxJpYTNYBF5lwEclXAWhZ4X29a5JJ1v91Lpd1R0yBgZ&#10;ltB5i07290oDD3CdXUwwLgrWtrb7LT/bAMdpB2LDVXNmsrDN/JF4yTpex6ETBtHaCb08d26LVehE&#10;hX+1yC/z1Sr3f5q4fpg2rKooN2FmYfnhnzXuIPFJEkdpKdGyysCZlJTcblatRHsCwi7sZ7oFyZ+4&#10;uedp2GPg8oKSH4TeXZA4RRRfOWERLpzkyosdz0/uksgLkzAvzindM07/nRIaMpwsgsUkpt9y8+z3&#10;mhtJO6ZhdLSsy3B8dCKpkeCaV7a1mrB2sk9KYdJ/LgVUbG60FazR6KRWPW7Gw8sAMCPmjaieQMFS&#10;gMBAizD2wGiE/I7RACMkw+rbjkiKUfuewysw82Y25GxsZoPwEq5mWGM0mSs9zaVdL9m2AeTpnXFx&#10;Cy+lZlbEz1kAA7OAsWC5HEaYmTuna+v1PGiXvwAAAP//AwBQSwMEFAAGAAgAAAAhAIkQFonbAAAA&#10;BQEAAA8AAABkcnMvZG93bnJldi54bWxMj8FOwzAQRO9I/IO1SNyo3YKqksapKgQnJEQaDhydeJtY&#10;jdchdtvw9yxcymWk1Yxm3uabyffihGN0gTTMZwoEUhOso1bDR/VytwIRkyFr+kCo4RsjbIrrq9xk&#10;NpypxNMutYJLKGZGQ5fSkEkZmw69ibMwILG3D6M3ic+xlXY0Zy73vVwotZTeOOKFzgz41GFz2B29&#10;hu0nlc/u661+L/elq6pHRa/Lg9a3N9N2DSLhlC5h+MVndCiYqQ5HslH0GviR9KfsPaj7BYiaQ0qt&#10;QBa5/E9f/AAAAP//AwBQSwECLQAUAAYACAAAACEAtoM4kv4AAADhAQAAEwAAAAAAAAAAAAAAAAAA&#10;AAAAW0NvbnRlbnRfVHlwZXNdLnhtbFBLAQItABQABgAIAAAAIQA4/SH/1gAAAJQBAAALAAAAAAAA&#10;AAAAAAAAAC8BAABfcmVscy8ucmVsc1BLAQItABQABgAIAAAAIQC+iq61rwIAALAFAAAOAAAAAAAA&#10;AAAAAAAAAC4CAABkcnMvZTJvRG9jLnhtbFBLAQItABQABgAIAAAAIQCJEBaJ2wAAAAUBAAAPAAAA&#10;AAAAAAAAAAAAAAkFAABkcnMvZG93bnJldi54bWxQSwUGAAAAAAQABADzAAAAEQYAAAAA&#10;" filled="f" stroked="f">
          <v:textbox inset="0,0,0,0">
            <w:txbxContent>
              <w:p w14:paraId="34EB9B39" w14:textId="39BC6281" w:rsidR="000B2664" w:rsidRDefault="000B2664" w:rsidP="000B2664">
                <w:pPr>
                  <w:pStyle w:val="MacPacTrailer"/>
                  <w:spacing w:line="20" w:lineRule="exact"/>
                </w:pPr>
              </w:p>
              <w:p w14:paraId="4DAE9DF7" w14:textId="3653BF9E" w:rsidR="000B2664" w:rsidRDefault="000B2664" w:rsidP="000B2664">
                <w:pPr>
                  <w:pStyle w:val="MacPacTrailer"/>
                  <w:spacing w:line="20" w:lineRule="exact"/>
                </w:pPr>
              </w:p>
            </w:txbxContent>
          </v:textbox>
          <w10:wrap anchorx="margin"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5A415" w14:textId="77777777" w:rsidR="006242E3" w:rsidRDefault="006242E3">
      <w:r>
        <w:separator/>
      </w:r>
    </w:p>
  </w:footnote>
  <w:footnote w:type="continuationSeparator" w:id="0">
    <w:p w14:paraId="292680FF" w14:textId="77777777" w:rsidR="006242E3" w:rsidRDefault="006242E3">
      <w:r>
        <w:continuationSeparator/>
      </w:r>
    </w:p>
  </w:footnote>
  <w:footnote w:type="continuationNotice" w:id="1">
    <w:p w14:paraId="4CAC8B28" w14:textId="77777777" w:rsidR="006242E3" w:rsidRDefault="00624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D442" w14:textId="77777777" w:rsidR="00EE39B6" w:rsidRDefault="00EE39B6" w:rsidP="00B93229">
    <w:pPr>
      <w:pStyle w:val="Header"/>
      <w:jc w:val="center"/>
    </w:pPr>
  </w:p>
  <w:p w14:paraId="59AF5C1C" w14:textId="14599E76"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17C3BD9"/>
    <w:multiLevelType w:val="hybridMultilevel"/>
    <w:tmpl w:val="5614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7"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8"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54480531">
    <w:abstractNumId w:val="16"/>
  </w:num>
  <w:num w:numId="2" w16cid:durableId="798645690">
    <w:abstractNumId w:val="6"/>
  </w:num>
  <w:num w:numId="3" w16cid:durableId="340619716">
    <w:abstractNumId w:val="4"/>
  </w:num>
  <w:num w:numId="4" w16cid:durableId="1804495962">
    <w:abstractNumId w:val="17"/>
  </w:num>
  <w:num w:numId="5" w16cid:durableId="846792629">
    <w:abstractNumId w:val="11"/>
  </w:num>
  <w:num w:numId="6" w16cid:durableId="2089187305">
    <w:abstractNumId w:val="9"/>
  </w:num>
  <w:num w:numId="7" w16cid:durableId="18790505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93292240">
    <w:abstractNumId w:val="0"/>
  </w:num>
  <w:num w:numId="9" w16cid:durableId="1873883379">
    <w:abstractNumId w:val="10"/>
  </w:num>
  <w:num w:numId="10" w16cid:durableId="137499749">
    <w:abstractNumId w:val="12"/>
  </w:num>
  <w:num w:numId="11" w16cid:durableId="295334460">
    <w:abstractNumId w:val="5"/>
  </w:num>
  <w:num w:numId="12" w16cid:durableId="249583073">
    <w:abstractNumId w:val="8"/>
  </w:num>
  <w:num w:numId="13" w16cid:durableId="1266036432">
    <w:abstractNumId w:val="13"/>
  </w:num>
  <w:num w:numId="14" w16cid:durableId="1652756776">
    <w:abstractNumId w:val="3"/>
  </w:num>
  <w:num w:numId="15" w16cid:durableId="1550065577">
    <w:abstractNumId w:val="18"/>
  </w:num>
  <w:num w:numId="16" w16cid:durableId="1673290100">
    <w:abstractNumId w:val="14"/>
  </w:num>
  <w:num w:numId="17" w16cid:durableId="701246316">
    <w:abstractNumId w:val="2"/>
  </w:num>
  <w:num w:numId="18" w16cid:durableId="68164134">
    <w:abstractNumId w:val="1"/>
  </w:num>
  <w:num w:numId="19" w16cid:durableId="16464727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NK8FAB4HDcMtAAAA"/>
    <w:docVar w:name="APWAFVersion" w:val="5.0"/>
    <w:docVar w:name="ForteTempFile" w:val="C:\Users\Natalie\AppData\Local\Temp\39b8892d-3156-45cb-82bc-018106fb9e11.docx"/>
    <w:docVar w:name="zzmp10LastTrailerInserted" w:val="^`~#mp!@2X`#)├┭78AŜmd⌐•I⌚ ⌊©pð⌑․Ô1&lt;K⌎T!ìa}⌒É7Ŗ⌐6Ì}¾@‗F⌒&amp;ùeÖþ?⌉ŜΩKP⌖q‥ÑäË)⌒⌘Ã­\´⌂«2bñA&amp;½[¬‥õ¡⌈©EP⌏UKÿ¶í…¬[Ë×W⌏‧¡&lt;m{rÃ⌉iÎÑ5⌉^M±mÔ⌠³9ťøBú⌏¾ÇßuóÄë³Ɔ⌅aOÆ&lt;ÿƁyÚ‡ðê⌠ŖjN⌂Ö⌡¿ÚŪÐ]p⌔ù⌋`‘DîV&lt;8Z`011"/>
    <w:docVar w:name="zzmp10LastTrailerInserted_1078" w:val="^`~#mp!@2X`#)├┭78AŜmd⌐•I⌚ ⌊©pð⌑․Ô1&lt;K⌎T!ìa}⌒É7Ŗ⌐6Ì}¾@‗F⌒&amp;ùeÖþ?⌉ŜΩKP⌖q‥ÑäË)⌒⌘Ã­\´⌂«2bñA&amp;½[¬‥õ¡⌈©EP⌏UKÿ¶í…¬[Ë×W⌏‧¡&lt;m{rÃ⌉iÎÑ5⌉^M±mÔ⌠³9ťøBú⌏¾ÇßuóÄë³Ɔ⌅aOÆ&lt;ÿƁyÚ‡ðê⌠ŖjN⌂Ö⌡¿ÚŪÐ]p⌔ù⌋`‘DîV&lt;8Z`011"/>
    <w:docVar w:name="zzmp10mSEGsValidated" w:val="1"/>
  </w:docVars>
  <w:rsids>
    <w:rsidRoot w:val="3FC7F355"/>
    <w:rsid w:val="0000139A"/>
    <w:rsid w:val="000021F8"/>
    <w:rsid w:val="00006369"/>
    <w:rsid w:val="00007AD4"/>
    <w:rsid w:val="000106CD"/>
    <w:rsid w:val="00011056"/>
    <w:rsid w:val="000112C3"/>
    <w:rsid w:val="00011514"/>
    <w:rsid w:val="00011A93"/>
    <w:rsid w:val="00012645"/>
    <w:rsid w:val="0001338C"/>
    <w:rsid w:val="000145DA"/>
    <w:rsid w:val="00017AB5"/>
    <w:rsid w:val="00021764"/>
    <w:rsid w:val="0002582D"/>
    <w:rsid w:val="00025F6B"/>
    <w:rsid w:val="000264E5"/>
    <w:rsid w:val="00032A0C"/>
    <w:rsid w:val="00032A0D"/>
    <w:rsid w:val="000346C2"/>
    <w:rsid w:val="00042C4C"/>
    <w:rsid w:val="00043410"/>
    <w:rsid w:val="00044465"/>
    <w:rsid w:val="000463BF"/>
    <w:rsid w:val="000469F8"/>
    <w:rsid w:val="000474DA"/>
    <w:rsid w:val="000477A7"/>
    <w:rsid w:val="00050DDA"/>
    <w:rsid w:val="00050E91"/>
    <w:rsid w:val="0005183C"/>
    <w:rsid w:val="0005273B"/>
    <w:rsid w:val="00053186"/>
    <w:rsid w:val="00054B17"/>
    <w:rsid w:val="000603C5"/>
    <w:rsid w:val="00060E97"/>
    <w:rsid w:val="000611FB"/>
    <w:rsid w:val="000630CC"/>
    <w:rsid w:val="0006415B"/>
    <w:rsid w:val="00065C11"/>
    <w:rsid w:val="00066674"/>
    <w:rsid w:val="00070AA4"/>
    <w:rsid w:val="00073650"/>
    <w:rsid w:val="00075EE0"/>
    <w:rsid w:val="00081395"/>
    <w:rsid w:val="00082BCB"/>
    <w:rsid w:val="0008388E"/>
    <w:rsid w:val="00084D84"/>
    <w:rsid w:val="000864E3"/>
    <w:rsid w:val="000869E3"/>
    <w:rsid w:val="00087F3A"/>
    <w:rsid w:val="0009069D"/>
    <w:rsid w:val="00090A17"/>
    <w:rsid w:val="00091C85"/>
    <w:rsid w:val="00091E5C"/>
    <w:rsid w:val="0009235F"/>
    <w:rsid w:val="0009396C"/>
    <w:rsid w:val="00094963"/>
    <w:rsid w:val="00094EAB"/>
    <w:rsid w:val="000951F6"/>
    <w:rsid w:val="00095A18"/>
    <w:rsid w:val="000A0A69"/>
    <w:rsid w:val="000A0E2D"/>
    <w:rsid w:val="000B01D9"/>
    <w:rsid w:val="000B0A4C"/>
    <w:rsid w:val="000B1E58"/>
    <w:rsid w:val="000B248A"/>
    <w:rsid w:val="000B2664"/>
    <w:rsid w:val="000B2972"/>
    <w:rsid w:val="000B4997"/>
    <w:rsid w:val="000B5232"/>
    <w:rsid w:val="000B6DFE"/>
    <w:rsid w:val="000B79DB"/>
    <w:rsid w:val="000C039F"/>
    <w:rsid w:val="000C2C38"/>
    <w:rsid w:val="000C37A8"/>
    <w:rsid w:val="000C4052"/>
    <w:rsid w:val="000C679F"/>
    <w:rsid w:val="000C79E3"/>
    <w:rsid w:val="000D1C2E"/>
    <w:rsid w:val="000D2E1F"/>
    <w:rsid w:val="000D38C2"/>
    <w:rsid w:val="000D4D05"/>
    <w:rsid w:val="000D53B6"/>
    <w:rsid w:val="000D6DB7"/>
    <w:rsid w:val="000D7485"/>
    <w:rsid w:val="000E0BDF"/>
    <w:rsid w:val="000E14D3"/>
    <w:rsid w:val="000E2C3D"/>
    <w:rsid w:val="000E623D"/>
    <w:rsid w:val="000E6BC1"/>
    <w:rsid w:val="000E712F"/>
    <w:rsid w:val="000F1676"/>
    <w:rsid w:val="000F62C8"/>
    <w:rsid w:val="000F66FB"/>
    <w:rsid w:val="000F7E10"/>
    <w:rsid w:val="00102606"/>
    <w:rsid w:val="001026A5"/>
    <w:rsid w:val="00106D1F"/>
    <w:rsid w:val="00107640"/>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43C0"/>
    <w:rsid w:val="00144571"/>
    <w:rsid w:val="00145825"/>
    <w:rsid w:val="00150A55"/>
    <w:rsid w:val="00151074"/>
    <w:rsid w:val="00151BDE"/>
    <w:rsid w:val="0015247A"/>
    <w:rsid w:val="00157655"/>
    <w:rsid w:val="00160BB9"/>
    <w:rsid w:val="00160BF3"/>
    <w:rsid w:val="0016106B"/>
    <w:rsid w:val="001612E1"/>
    <w:rsid w:val="00161CCE"/>
    <w:rsid w:val="00161F53"/>
    <w:rsid w:val="0016219D"/>
    <w:rsid w:val="00162A51"/>
    <w:rsid w:val="00162E75"/>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305C"/>
    <w:rsid w:val="00195006"/>
    <w:rsid w:val="00195E3A"/>
    <w:rsid w:val="00196247"/>
    <w:rsid w:val="00196779"/>
    <w:rsid w:val="001979D5"/>
    <w:rsid w:val="001A2330"/>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2696"/>
    <w:rsid w:val="001C3952"/>
    <w:rsid w:val="001C3E1F"/>
    <w:rsid w:val="001D0853"/>
    <w:rsid w:val="001D3D9E"/>
    <w:rsid w:val="001D7A05"/>
    <w:rsid w:val="001E0685"/>
    <w:rsid w:val="001E1654"/>
    <w:rsid w:val="001E1A72"/>
    <w:rsid w:val="001E20E2"/>
    <w:rsid w:val="001E66F8"/>
    <w:rsid w:val="001F02C7"/>
    <w:rsid w:val="001F0921"/>
    <w:rsid w:val="001F2220"/>
    <w:rsid w:val="001F4774"/>
    <w:rsid w:val="001F5BD1"/>
    <w:rsid w:val="001F6AA1"/>
    <w:rsid w:val="001F794F"/>
    <w:rsid w:val="00200019"/>
    <w:rsid w:val="0020001A"/>
    <w:rsid w:val="00201E90"/>
    <w:rsid w:val="002026C5"/>
    <w:rsid w:val="0020467D"/>
    <w:rsid w:val="002046F1"/>
    <w:rsid w:val="00204B8C"/>
    <w:rsid w:val="0020566B"/>
    <w:rsid w:val="002076FC"/>
    <w:rsid w:val="00207CDB"/>
    <w:rsid w:val="00210DD8"/>
    <w:rsid w:val="00211440"/>
    <w:rsid w:val="00214399"/>
    <w:rsid w:val="00216013"/>
    <w:rsid w:val="00216FA7"/>
    <w:rsid w:val="002175DD"/>
    <w:rsid w:val="0022172B"/>
    <w:rsid w:val="002219F6"/>
    <w:rsid w:val="002221D4"/>
    <w:rsid w:val="00224533"/>
    <w:rsid w:val="00224F3B"/>
    <w:rsid w:val="00225950"/>
    <w:rsid w:val="0022656B"/>
    <w:rsid w:val="00226B54"/>
    <w:rsid w:val="002273D1"/>
    <w:rsid w:val="00227993"/>
    <w:rsid w:val="0023037E"/>
    <w:rsid w:val="00230B89"/>
    <w:rsid w:val="0023165F"/>
    <w:rsid w:val="002323E6"/>
    <w:rsid w:val="002339D8"/>
    <w:rsid w:val="0023406A"/>
    <w:rsid w:val="0023510A"/>
    <w:rsid w:val="00237107"/>
    <w:rsid w:val="002377CA"/>
    <w:rsid w:val="002402B6"/>
    <w:rsid w:val="002403FC"/>
    <w:rsid w:val="00240728"/>
    <w:rsid w:val="0024093C"/>
    <w:rsid w:val="00241594"/>
    <w:rsid w:val="00242C18"/>
    <w:rsid w:val="00245DF3"/>
    <w:rsid w:val="00247044"/>
    <w:rsid w:val="00247DDC"/>
    <w:rsid w:val="002530D0"/>
    <w:rsid w:val="002548E7"/>
    <w:rsid w:val="00256CCE"/>
    <w:rsid w:val="00256F46"/>
    <w:rsid w:val="00261B56"/>
    <w:rsid w:val="00262A92"/>
    <w:rsid w:val="00265D9F"/>
    <w:rsid w:val="00266FDD"/>
    <w:rsid w:val="00273CCC"/>
    <w:rsid w:val="00273FD7"/>
    <w:rsid w:val="002756CC"/>
    <w:rsid w:val="00276C87"/>
    <w:rsid w:val="00276E0F"/>
    <w:rsid w:val="00277BDC"/>
    <w:rsid w:val="00281029"/>
    <w:rsid w:val="0028175F"/>
    <w:rsid w:val="00284334"/>
    <w:rsid w:val="00284845"/>
    <w:rsid w:val="00285AA8"/>
    <w:rsid w:val="00287109"/>
    <w:rsid w:val="00287C77"/>
    <w:rsid w:val="0029051B"/>
    <w:rsid w:val="002914EF"/>
    <w:rsid w:val="00291883"/>
    <w:rsid w:val="0029360C"/>
    <w:rsid w:val="00293D1F"/>
    <w:rsid w:val="002945A2"/>
    <w:rsid w:val="00296A44"/>
    <w:rsid w:val="00296EF1"/>
    <w:rsid w:val="0029744A"/>
    <w:rsid w:val="002A1CBB"/>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B5BE3"/>
    <w:rsid w:val="002C3C8A"/>
    <w:rsid w:val="002C3CF6"/>
    <w:rsid w:val="002C40F2"/>
    <w:rsid w:val="002C44A1"/>
    <w:rsid w:val="002C47B9"/>
    <w:rsid w:val="002C6421"/>
    <w:rsid w:val="002D0419"/>
    <w:rsid w:val="002D3182"/>
    <w:rsid w:val="002D3A3D"/>
    <w:rsid w:val="002D3EF0"/>
    <w:rsid w:val="002D4510"/>
    <w:rsid w:val="002D5533"/>
    <w:rsid w:val="002D5F40"/>
    <w:rsid w:val="002E0255"/>
    <w:rsid w:val="002E0ED4"/>
    <w:rsid w:val="002E2B72"/>
    <w:rsid w:val="002E2DD8"/>
    <w:rsid w:val="002E4AE7"/>
    <w:rsid w:val="002E51D5"/>
    <w:rsid w:val="002E651B"/>
    <w:rsid w:val="002F13BB"/>
    <w:rsid w:val="002F25AA"/>
    <w:rsid w:val="002F2CC9"/>
    <w:rsid w:val="002F795A"/>
    <w:rsid w:val="002F7CC7"/>
    <w:rsid w:val="00301F8C"/>
    <w:rsid w:val="0030485A"/>
    <w:rsid w:val="00305B6E"/>
    <w:rsid w:val="00305FB5"/>
    <w:rsid w:val="003070A6"/>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760E"/>
    <w:rsid w:val="003409E0"/>
    <w:rsid w:val="00344DBD"/>
    <w:rsid w:val="0034577E"/>
    <w:rsid w:val="0034637B"/>
    <w:rsid w:val="00347B51"/>
    <w:rsid w:val="00347C83"/>
    <w:rsid w:val="00350894"/>
    <w:rsid w:val="003521B6"/>
    <w:rsid w:val="00352B33"/>
    <w:rsid w:val="00353414"/>
    <w:rsid w:val="00354797"/>
    <w:rsid w:val="00354B8A"/>
    <w:rsid w:val="00354D53"/>
    <w:rsid w:val="00357AD1"/>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6E8"/>
    <w:rsid w:val="0038383A"/>
    <w:rsid w:val="003844F2"/>
    <w:rsid w:val="003847A0"/>
    <w:rsid w:val="00385F7E"/>
    <w:rsid w:val="00391F6D"/>
    <w:rsid w:val="003960EA"/>
    <w:rsid w:val="003A0C09"/>
    <w:rsid w:val="003A3688"/>
    <w:rsid w:val="003A5963"/>
    <w:rsid w:val="003A5EC8"/>
    <w:rsid w:val="003A6D16"/>
    <w:rsid w:val="003B0F6C"/>
    <w:rsid w:val="003B2582"/>
    <w:rsid w:val="003C0DB4"/>
    <w:rsid w:val="003C1505"/>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87B"/>
    <w:rsid w:val="003D7125"/>
    <w:rsid w:val="003D71E5"/>
    <w:rsid w:val="003E0AFB"/>
    <w:rsid w:val="003E283C"/>
    <w:rsid w:val="003E2C59"/>
    <w:rsid w:val="003E379F"/>
    <w:rsid w:val="003E383C"/>
    <w:rsid w:val="003E4821"/>
    <w:rsid w:val="003E52B7"/>
    <w:rsid w:val="003E6192"/>
    <w:rsid w:val="003F0199"/>
    <w:rsid w:val="003F1C24"/>
    <w:rsid w:val="003F3222"/>
    <w:rsid w:val="003F3F1D"/>
    <w:rsid w:val="003F549A"/>
    <w:rsid w:val="003F63B3"/>
    <w:rsid w:val="003F6A27"/>
    <w:rsid w:val="00401427"/>
    <w:rsid w:val="00401BB8"/>
    <w:rsid w:val="00403391"/>
    <w:rsid w:val="00404446"/>
    <w:rsid w:val="004069F4"/>
    <w:rsid w:val="004078B0"/>
    <w:rsid w:val="00407E56"/>
    <w:rsid w:val="0041230E"/>
    <w:rsid w:val="00412DDE"/>
    <w:rsid w:val="004152D7"/>
    <w:rsid w:val="00415657"/>
    <w:rsid w:val="00415AFE"/>
    <w:rsid w:val="004169B0"/>
    <w:rsid w:val="00416A02"/>
    <w:rsid w:val="00416F55"/>
    <w:rsid w:val="00420C36"/>
    <w:rsid w:val="0042284C"/>
    <w:rsid w:val="0042300A"/>
    <w:rsid w:val="00430624"/>
    <w:rsid w:val="004325AF"/>
    <w:rsid w:val="004340B6"/>
    <w:rsid w:val="004358E7"/>
    <w:rsid w:val="004359D1"/>
    <w:rsid w:val="00435E51"/>
    <w:rsid w:val="00436B4F"/>
    <w:rsid w:val="004411E1"/>
    <w:rsid w:val="0044127E"/>
    <w:rsid w:val="00441698"/>
    <w:rsid w:val="00441FAD"/>
    <w:rsid w:val="00443E1A"/>
    <w:rsid w:val="004448FB"/>
    <w:rsid w:val="004467FB"/>
    <w:rsid w:val="0044782F"/>
    <w:rsid w:val="004500F0"/>
    <w:rsid w:val="00452F72"/>
    <w:rsid w:val="00453CAA"/>
    <w:rsid w:val="004572C1"/>
    <w:rsid w:val="004601DB"/>
    <w:rsid w:val="00462E88"/>
    <w:rsid w:val="00463BE4"/>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BB3"/>
    <w:rsid w:val="00493BB4"/>
    <w:rsid w:val="00496789"/>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F57"/>
    <w:rsid w:val="004C6BFA"/>
    <w:rsid w:val="004C6C7D"/>
    <w:rsid w:val="004D1297"/>
    <w:rsid w:val="004D2496"/>
    <w:rsid w:val="004D2CB7"/>
    <w:rsid w:val="004D461C"/>
    <w:rsid w:val="004D46BE"/>
    <w:rsid w:val="004D717F"/>
    <w:rsid w:val="004E0C71"/>
    <w:rsid w:val="004E11A8"/>
    <w:rsid w:val="004E134A"/>
    <w:rsid w:val="004E177E"/>
    <w:rsid w:val="004E318D"/>
    <w:rsid w:val="004E33DA"/>
    <w:rsid w:val="004E4045"/>
    <w:rsid w:val="004E52FD"/>
    <w:rsid w:val="004E5F8D"/>
    <w:rsid w:val="004E6965"/>
    <w:rsid w:val="004E7DD7"/>
    <w:rsid w:val="004E7F51"/>
    <w:rsid w:val="004F48C5"/>
    <w:rsid w:val="004F5E91"/>
    <w:rsid w:val="004F6682"/>
    <w:rsid w:val="004F7777"/>
    <w:rsid w:val="005017F8"/>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4FD7"/>
    <w:rsid w:val="00556F02"/>
    <w:rsid w:val="00557B17"/>
    <w:rsid w:val="00557E32"/>
    <w:rsid w:val="00560EB1"/>
    <w:rsid w:val="00560FBF"/>
    <w:rsid w:val="00561024"/>
    <w:rsid w:val="00562076"/>
    <w:rsid w:val="00566182"/>
    <w:rsid w:val="0056713A"/>
    <w:rsid w:val="00571EAD"/>
    <w:rsid w:val="005731E9"/>
    <w:rsid w:val="00574D56"/>
    <w:rsid w:val="00575D41"/>
    <w:rsid w:val="00580D15"/>
    <w:rsid w:val="00581405"/>
    <w:rsid w:val="0058509E"/>
    <w:rsid w:val="00585A0D"/>
    <w:rsid w:val="00587188"/>
    <w:rsid w:val="005879D7"/>
    <w:rsid w:val="005906EE"/>
    <w:rsid w:val="00593253"/>
    <w:rsid w:val="005939F1"/>
    <w:rsid w:val="00597022"/>
    <w:rsid w:val="005A00AD"/>
    <w:rsid w:val="005A0FB7"/>
    <w:rsid w:val="005A34B5"/>
    <w:rsid w:val="005A572D"/>
    <w:rsid w:val="005A5BEC"/>
    <w:rsid w:val="005A647E"/>
    <w:rsid w:val="005A7684"/>
    <w:rsid w:val="005B3826"/>
    <w:rsid w:val="005B5597"/>
    <w:rsid w:val="005B593C"/>
    <w:rsid w:val="005B5DB7"/>
    <w:rsid w:val="005B70A1"/>
    <w:rsid w:val="005C187B"/>
    <w:rsid w:val="005C19B7"/>
    <w:rsid w:val="005C1E1E"/>
    <w:rsid w:val="005C27DD"/>
    <w:rsid w:val="005C35FD"/>
    <w:rsid w:val="005C3CB4"/>
    <w:rsid w:val="005C4946"/>
    <w:rsid w:val="005C526A"/>
    <w:rsid w:val="005C63BA"/>
    <w:rsid w:val="005C7024"/>
    <w:rsid w:val="005D0115"/>
    <w:rsid w:val="005D0F2C"/>
    <w:rsid w:val="005D52CA"/>
    <w:rsid w:val="005D69C9"/>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4B62"/>
    <w:rsid w:val="00605135"/>
    <w:rsid w:val="006053BD"/>
    <w:rsid w:val="00605973"/>
    <w:rsid w:val="00606AD6"/>
    <w:rsid w:val="00607473"/>
    <w:rsid w:val="00611123"/>
    <w:rsid w:val="006115C7"/>
    <w:rsid w:val="0061322C"/>
    <w:rsid w:val="006150A1"/>
    <w:rsid w:val="00615AD4"/>
    <w:rsid w:val="00615D8C"/>
    <w:rsid w:val="006173B5"/>
    <w:rsid w:val="006209F0"/>
    <w:rsid w:val="006210CB"/>
    <w:rsid w:val="00622686"/>
    <w:rsid w:val="00622781"/>
    <w:rsid w:val="006242E3"/>
    <w:rsid w:val="00626366"/>
    <w:rsid w:val="0063487A"/>
    <w:rsid w:val="00634FFE"/>
    <w:rsid w:val="00636F50"/>
    <w:rsid w:val="006376A4"/>
    <w:rsid w:val="00637D46"/>
    <w:rsid w:val="00640DD5"/>
    <w:rsid w:val="00641DB8"/>
    <w:rsid w:val="00641E78"/>
    <w:rsid w:val="00643CBC"/>
    <w:rsid w:val="00647B1B"/>
    <w:rsid w:val="006507C9"/>
    <w:rsid w:val="00651464"/>
    <w:rsid w:val="00651A4B"/>
    <w:rsid w:val="00652E18"/>
    <w:rsid w:val="006539BD"/>
    <w:rsid w:val="006542AA"/>
    <w:rsid w:val="00656713"/>
    <w:rsid w:val="00657D30"/>
    <w:rsid w:val="00660058"/>
    <w:rsid w:val="006602F7"/>
    <w:rsid w:val="00667A48"/>
    <w:rsid w:val="0067137B"/>
    <w:rsid w:val="00672CB2"/>
    <w:rsid w:val="0067489A"/>
    <w:rsid w:val="006779A0"/>
    <w:rsid w:val="006808A6"/>
    <w:rsid w:val="00680D58"/>
    <w:rsid w:val="00682201"/>
    <w:rsid w:val="00682F7E"/>
    <w:rsid w:val="0068314C"/>
    <w:rsid w:val="00685327"/>
    <w:rsid w:val="00687731"/>
    <w:rsid w:val="00690447"/>
    <w:rsid w:val="00692FCB"/>
    <w:rsid w:val="006943AF"/>
    <w:rsid w:val="0069446D"/>
    <w:rsid w:val="0069492F"/>
    <w:rsid w:val="00695F2E"/>
    <w:rsid w:val="00696512"/>
    <w:rsid w:val="006979EA"/>
    <w:rsid w:val="006A0ED6"/>
    <w:rsid w:val="006A465C"/>
    <w:rsid w:val="006A55CA"/>
    <w:rsid w:val="006A6155"/>
    <w:rsid w:val="006A6B45"/>
    <w:rsid w:val="006B0575"/>
    <w:rsid w:val="006B3463"/>
    <w:rsid w:val="006B4B09"/>
    <w:rsid w:val="006B4F60"/>
    <w:rsid w:val="006B6E16"/>
    <w:rsid w:val="006B6E79"/>
    <w:rsid w:val="006B7328"/>
    <w:rsid w:val="006B77B9"/>
    <w:rsid w:val="006C0659"/>
    <w:rsid w:val="006C0CAB"/>
    <w:rsid w:val="006C2770"/>
    <w:rsid w:val="006C28CC"/>
    <w:rsid w:val="006C4870"/>
    <w:rsid w:val="006C7A53"/>
    <w:rsid w:val="006D0C01"/>
    <w:rsid w:val="006D6B5D"/>
    <w:rsid w:val="006E32F4"/>
    <w:rsid w:val="006E367E"/>
    <w:rsid w:val="006E4B79"/>
    <w:rsid w:val="006F0EB0"/>
    <w:rsid w:val="006F4F88"/>
    <w:rsid w:val="006F6FD1"/>
    <w:rsid w:val="006F7E30"/>
    <w:rsid w:val="006F7E7F"/>
    <w:rsid w:val="00700046"/>
    <w:rsid w:val="007017E1"/>
    <w:rsid w:val="0070187C"/>
    <w:rsid w:val="007021FA"/>
    <w:rsid w:val="00706131"/>
    <w:rsid w:val="00707D66"/>
    <w:rsid w:val="007142B1"/>
    <w:rsid w:val="007201BC"/>
    <w:rsid w:val="007206B4"/>
    <w:rsid w:val="00721087"/>
    <w:rsid w:val="007211D5"/>
    <w:rsid w:val="007234B5"/>
    <w:rsid w:val="00723698"/>
    <w:rsid w:val="00724C67"/>
    <w:rsid w:val="00726EA2"/>
    <w:rsid w:val="0072780C"/>
    <w:rsid w:val="00727C5A"/>
    <w:rsid w:val="00727EDC"/>
    <w:rsid w:val="00730003"/>
    <w:rsid w:val="0073052A"/>
    <w:rsid w:val="007305CA"/>
    <w:rsid w:val="007410AD"/>
    <w:rsid w:val="00741AA8"/>
    <w:rsid w:val="007422BE"/>
    <w:rsid w:val="007425DD"/>
    <w:rsid w:val="007425E7"/>
    <w:rsid w:val="00743ACB"/>
    <w:rsid w:val="00744A27"/>
    <w:rsid w:val="00745C82"/>
    <w:rsid w:val="00746AE3"/>
    <w:rsid w:val="00747566"/>
    <w:rsid w:val="00752881"/>
    <w:rsid w:val="0075370C"/>
    <w:rsid w:val="007559F9"/>
    <w:rsid w:val="00756146"/>
    <w:rsid w:val="00756773"/>
    <w:rsid w:val="00756C07"/>
    <w:rsid w:val="00756F7D"/>
    <w:rsid w:val="00760766"/>
    <w:rsid w:val="007609EB"/>
    <w:rsid w:val="00762F8F"/>
    <w:rsid w:val="007675AA"/>
    <w:rsid w:val="007677D9"/>
    <w:rsid w:val="00767B7D"/>
    <w:rsid w:val="00770286"/>
    <w:rsid w:val="00770BAF"/>
    <w:rsid w:val="007718BD"/>
    <w:rsid w:val="00771A93"/>
    <w:rsid w:val="00772028"/>
    <w:rsid w:val="007736B0"/>
    <w:rsid w:val="00773EBF"/>
    <w:rsid w:val="00774291"/>
    <w:rsid w:val="00774744"/>
    <w:rsid w:val="00776353"/>
    <w:rsid w:val="007766D6"/>
    <w:rsid w:val="00776DCA"/>
    <w:rsid w:val="00777CBB"/>
    <w:rsid w:val="00780FB0"/>
    <w:rsid w:val="0078265F"/>
    <w:rsid w:val="00785224"/>
    <w:rsid w:val="00786C60"/>
    <w:rsid w:val="00787BA8"/>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71BE"/>
    <w:rsid w:val="007B0520"/>
    <w:rsid w:val="007B0A07"/>
    <w:rsid w:val="007B0C98"/>
    <w:rsid w:val="007B1A3D"/>
    <w:rsid w:val="007B2B9E"/>
    <w:rsid w:val="007B4620"/>
    <w:rsid w:val="007B6B20"/>
    <w:rsid w:val="007B7709"/>
    <w:rsid w:val="007B7917"/>
    <w:rsid w:val="007C149B"/>
    <w:rsid w:val="007C235E"/>
    <w:rsid w:val="007C2E9F"/>
    <w:rsid w:val="007C3578"/>
    <w:rsid w:val="007C45B8"/>
    <w:rsid w:val="007C58BB"/>
    <w:rsid w:val="007C60DF"/>
    <w:rsid w:val="007C76F2"/>
    <w:rsid w:val="007D0151"/>
    <w:rsid w:val="007D45E7"/>
    <w:rsid w:val="007D54CE"/>
    <w:rsid w:val="007D6538"/>
    <w:rsid w:val="007D66D2"/>
    <w:rsid w:val="007E096A"/>
    <w:rsid w:val="007E0E4C"/>
    <w:rsid w:val="007E11AA"/>
    <w:rsid w:val="007E16FC"/>
    <w:rsid w:val="007E1739"/>
    <w:rsid w:val="007E1F31"/>
    <w:rsid w:val="007E5E34"/>
    <w:rsid w:val="007E5EA5"/>
    <w:rsid w:val="007E65BC"/>
    <w:rsid w:val="007E6D77"/>
    <w:rsid w:val="007F1009"/>
    <w:rsid w:val="007F1F4C"/>
    <w:rsid w:val="007F2216"/>
    <w:rsid w:val="007F255D"/>
    <w:rsid w:val="007F36B4"/>
    <w:rsid w:val="007F3E76"/>
    <w:rsid w:val="007F5DD7"/>
    <w:rsid w:val="00801A2C"/>
    <w:rsid w:val="00802CEC"/>
    <w:rsid w:val="008047F5"/>
    <w:rsid w:val="008058D6"/>
    <w:rsid w:val="0080695B"/>
    <w:rsid w:val="00810171"/>
    <w:rsid w:val="0081070C"/>
    <w:rsid w:val="00811163"/>
    <w:rsid w:val="008125B8"/>
    <w:rsid w:val="00817C94"/>
    <w:rsid w:val="00820E52"/>
    <w:rsid w:val="00822A6A"/>
    <w:rsid w:val="00822AB7"/>
    <w:rsid w:val="0082419F"/>
    <w:rsid w:val="00824F60"/>
    <w:rsid w:val="00826A1E"/>
    <w:rsid w:val="00827B1C"/>
    <w:rsid w:val="00827D73"/>
    <w:rsid w:val="00830546"/>
    <w:rsid w:val="00831FF7"/>
    <w:rsid w:val="008332F7"/>
    <w:rsid w:val="00833370"/>
    <w:rsid w:val="008337D3"/>
    <w:rsid w:val="00835E94"/>
    <w:rsid w:val="00835F26"/>
    <w:rsid w:val="0083647C"/>
    <w:rsid w:val="00841011"/>
    <w:rsid w:val="00850339"/>
    <w:rsid w:val="008518CF"/>
    <w:rsid w:val="00853BC2"/>
    <w:rsid w:val="00856B5E"/>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3F5D"/>
    <w:rsid w:val="00884011"/>
    <w:rsid w:val="00884BFE"/>
    <w:rsid w:val="00884F99"/>
    <w:rsid w:val="00885416"/>
    <w:rsid w:val="00890B4B"/>
    <w:rsid w:val="00893EE9"/>
    <w:rsid w:val="00896128"/>
    <w:rsid w:val="008961DC"/>
    <w:rsid w:val="008963F5"/>
    <w:rsid w:val="008964E3"/>
    <w:rsid w:val="00897BF8"/>
    <w:rsid w:val="00897CA5"/>
    <w:rsid w:val="008A0BC8"/>
    <w:rsid w:val="008A3740"/>
    <w:rsid w:val="008A77A7"/>
    <w:rsid w:val="008B1A17"/>
    <w:rsid w:val="008B1CE8"/>
    <w:rsid w:val="008B2796"/>
    <w:rsid w:val="008B3918"/>
    <w:rsid w:val="008B3A9B"/>
    <w:rsid w:val="008B3AAF"/>
    <w:rsid w:val="008B3CAF"/>
    <w:rsid w:val="008B4A3A"/>
    <w:rsid w:val="008B5E9C"/>
    <w:rsid w:val="008C2898"/>
    <w:rsid w:val="008C7428"/>
    <w:rsid w:val="008D22FE"/>
    <w:rsid w:val="008D4AC1"/>
    <w:rsid w:val="008D6A6B"/>
    <w:rsid w:val="008D7524"/>
    <w:rsid w:val="008E09B0"/>
    <w:rsid w:val="008E334F"/>
    <w:rsid w:val="008E53AE"/>
    <w:rsid w:val="008E57F2"/>
    <w:rsid w:val="008E5B70"/>
    <w:rsid w:val="008E6CB2"/>
    <w:rsid w:val="008F228E"/>
    <w:rsid w:val="008F34FD"/>
    <w:rsid w:val="008F53F7"/>
    <w:rsid w:val="0090123C"/>
    <w:rsid w:val="00902A86"/>
    <w:rsid w:val="00903A1C"/>
    <w:rsid w:val="00904DEB"/>
    <w:rsid w:val="0090556E"/>
    <w:rsid w:val="00905865"/>
    <w:rsid w:val="00906AAE"/>
    <w:rsid w:val="00906B42"/>
    <w:rsid w:val="009071CB"/>
    <w:rsid w:val="0091030D"/>
    <w:rsid w:val="009115C2"/>
    <w:rsid w:val="00913676"/>
    <w:rsid w:val="00914442"/>
    <w:rsid w:val="009147D3"/>
    <w:rsid w:val="00914A31"/>
    <w:rsid w:val="009163FB"/>
    <w:rsid w:val="00922455"/>
    <w:rsid w:val="009243B0"/>
    <w:rsid w:val="00924629"/>
    <w:rsid w:val="0092555C"/>
    <w:rsid w:val="00925D29"/>
    <w:rsid w:val="00926390"/>
    <w:rsid w:val="009270FD"/>
    <w:rsid w:val="009271D4"/>
    <w:rsid w:val="00927F14"/>
    <w:rsid w:val="00930AFF"/>
    <w:rsid w:val="00932624"/>
    <w:rsid w:val="00933991"/>
    <w:rsid w:val="009373D3"/>
    <w:rsid w:val="0094039D"/>
    <w:rsid w:val="00940E3B"/>
    <w:rsid w:val="00941147"/>
    <w:rsid w:val="00941D0D"/>
    <w:rsid w:val="00944B95"/>
    <w:rsid w:val="009452C6"/>
    <w:rsid w:val="00946BD6"/>
    <w:rsid w:val="009473C0"/>
    <w:rsid w:val="0095131D"/>
    <w:rsid w:val="0095471F"/>
    <w:rsid w:val="00956D35"/>
    <w:rsid w:val="00957091"/>
    <w:rsid w:val="009571A1"/>
    <w:rsid w:val="00957A47"/>
    <w:rsid w:val="009600F4"/>
    <w:rsid w:val="00960935"/>
    <w:rsid w:val="00964E10"/>
    <w:rsid w:val="009656B2"/>
    <w:rsid w:val="00970724"/>
    <w:rsid w:val="00972098"/>
    <w:rsid w:val="00976147"/>
    <w:rsid w:val="00977069"/>
    <w:rsid w:val="0098401E"/>
    <w:rsid w:val="00986659"/>
    <w:rsid w:val="0098756A"/>
    <w:rsid w:val="00987EBE"/>
    <w:rsid w:val="0099202E"/>
    <w:rsid w:val="00996DE5"/>
    <w:rsid w:val="009978F8"/>
    <w:rsid w:val="009A2903"/>
    <w:rsid w:val="009A46D3"/>
    <w:rsid w:val="009A5007"/>
    <w:rsid w:val="009A653A"/>
    <w:rsid w:val="009A7DBC"/>
    <w:rsid w:val="009B0BC2"/>
    <w:rsid w:val="009B11C4"/>
    <w:rsid w:val="009B2725"/>
    <w:rsid w:val="009B39CA"/>
    <w:rsid w:val="009B583E"/>
    <w:rsid w:val="009B6E4A"/>
    <w:rsid w:val="009B7DA7"/>
    <w:rsid w:val="009C006B"/>
    <w:rsid w:val="009C10B0"/>
    <w:rsid w:val="009C1393"/>
    <w:rsid w:val="009C35E9"/>
    <w:rsid w:val="009C6BA9"/>
    <w:rsid w:val="009D3D58"/>
    <w:rsid w:val="009E0013"/>
    <w:rsid w:val="009E17A9"/>
    <w:rsid w:val="009E3147"/>
    <w:rsid w:val="009E3D49"/>
    <w:rsid w:val="009E3DBC"/>
    <w:rsid w:val="009E4193"/>
    <w:rsid w:val="009E4E56"/>
    <w:rsid w:val="009E6BC1"/>
    <w:rsid w:val="009F1381"/>
    <w:rsid w:val="009F1D1F"/>
    <w:rsid w:val="009F25DC"/>
    <w:rsid w:val="009F2717"/>
    <w:rsid w:val="009F4FA3"/>
    <w:rsid w:val="009F5030"/>
    <w:rsid w:val="009F5ABF"/>
    <w:rsid w:val="009F6B36"/>
    <w:rsid w:val="009F776C"/>
    <w:rsid w:val="00A00786"/>
    <w:rsid w:val="00A02CC2"/>
    <w:rsid w:val="00A03FBF"/>
    <w:rsid w:val="00A052E8"/>
    <w:rsid w:val="00A05992"/>
    <w:rsid w:val="00A06A67"/>
    <w:rsid w:val="00A07CDA"/>
    <w:rsid w:val="00A11259"/>
    <w:rsid w:val="00A11611"/>
    <w:rsid w:val="00A124D6"/>
    <w:rsid w:val="00A125E6"/>
    <w:rsid w:val="00A143C6"/>
    <w:rsid w:val="00A160CA"/>
    <w:rsid w:val="00A1659C"/>
    <w:rsid w:val="00A1756D"/>
    <w:rsid w:val="00A17813"/>
    <w:rsid w:val="00A20E97"/>
    <w:rsid w:val="00A21032"/>
    <w:rsid w:val="00A22AB3"/>
    <w:rsid w:val="00A22E4E"/>
    <w:rsid w:val="00A231C0"/>
    <w:rsid w:val="00A2371E"/>
    <w:rsid w:val="00A24EFA"/>
    <w:rsid w:val="00A26788"/>
    <w:rsid w:val="00A27492"/>
    <w:rsid w:val="00A31849"/>
    <w:rsid w:val="00A31B2C"/>
    <w:rsid w:val="00A31C54"/>
    <w:rsid w:val="00A32185"/>
    <w:rsid w:val="00A3282A"/>
    <w:rsid w:val="00A33846"/>
    <w:rsid w:val="00A34656"/>
    <w:rsid w:val="00A34670"/>
    <w:rsid w:val="00A34916"/>
    <w:rsid w:val="00A35364"/>
    <w:rsid w:val="00A37037"/>
    <w:rsid w:val="00A40162"/>
    <w:rsid w:val="00A41825"/>
    <w:rsid w:val="00A42E3E"/>
    <w:rsid w:val="00A441B4"/>
    <w:rsid w:val="00A44D8A"/>
    <w:rsid w:val="00A47B26"/>
    <w:rsid w:val="00A501B7"/>
    <w:rsid w:val="00A508DF"/>
    <w:rsid w:val="00A50CB5"/>
    <w:rsid w:val="00A51087"/>
    <w:rsid w:val="00A526F3"/>
    <w:rsid w:val="00A52C56"/>
    <w:rsid w:val="00A5431D"/>
    <w:rsid w:val="00A55F20"/>
    <w:rsid w:val="00A56558"/>
    <w:rsid w:val="00A60A03"/>
    <w:rsid w:val="00A65BDD"/>
    <w:rsid w:val="00A66C16"/>
    <w:rsid w:val="00A71663"/>
    <w:rsid w:val="00A73101"/>
    <w:rsid w:val="00A73820"/>
    <w:rsid w:val="00A74AF7"/>
    <w:rsid w:val="00A77AE6"/>
    <w:rsid w:val="00A81CEE"/>
    <w:rsid w:val="00A82E08"/>
    <w:rsid w:val="00A83334"/>
    <w:rsid w:val="00A8365E"/>
    <w:rsid w:val="00A84AB1"/>
    <w:rsid w:val="00A84BA8"/>
    <w:rsid w:val="00A8574F"/>
    <w:rsid w:val="00A85AE2"/>
    <w:rsid w:val="00A90FB6"/>
    <w:rsid w:val="00A927A7"/>
    <w:rsid w:val="00A92832"/>
    <w:rsid w:val="00A96188"/>
    <w:rsid w:val="00A968A7"/>
    <w:rsid w:val="00AA3EC8"/>
    <w:rsid w:val="00AA402F"/>
    <w:rsid w:val="00AA4AC3"/>
    <w:rsid w:val="00AA5C45"/>
    <w:rsid w:val="00AA5DA7"/>
    <w:rsid w:val="00AA71B0"/>
    <w:rsid w:val="00AAF186"/>
    <w:rsid w:val="00AB008E"/>
    <w:rsid w:val="00AB046E"/>
    <w:rsid w:val="00AB05D9"/>
    <w:rsid w:val="00AB084F"/>
    <w:rsid w:val="00AB19E3"/>
    <w:rsid w:val="00AB2AA0"/>
    <w:rsid w:val="00AB3CDF"/>
    <w:rsid w:val="00AB441F"/>
    <w:rsid w:val="00AB44E9"/>
    <w:rsid w:val="00AB4A10"/>
    <w:rsid w:val="00AB5031"/>
    <w:rsid w:val="00AB5D86"/>
    <w:rsid w:val="00AB72C7"/>
    <w:rsid w:val="00AB7940"/>
    <w:rsid w:val="00AC1900"/>
    <w:rsid w:val="00AC3AA2"/>
    <w:rsid w:val="00AC491D"/>
    <w:rsid w:val="00AD09E5"/>
    <w:rsid w:val="00AD0C20"/>
    <w:rsid w:val="00AD0C31"/>
    <w:rsid w:val="00AD28B8"/>
    <w:rsid w:val="00AD3119"/>
    <w:rsid w:val="00AD46B2"/>
    <w:rsid w:val="00AD488D"/>
    <w:rsid w:val="00AD643B"/>
    <w:rsid w:val="00AE14AD"/>
    <w:rsid w:val="00AE1B74"/>
    <w:rsid w:val="00AE2F7C"/>
    <w:rsid w:val="00AE3A74"/>
    <w:rsid w:val="00AE411A"/>
    <w:rsid w:val="00AF1BB5"/>
    <w:rsid w:val="00AF3B27"/>
    <w:rsid w:val="00AF4CE5"/>
    <w:rsid w:val="00AF6049"/>
    <w:rsid w:val="00AF6844"/>
    <w:rsid w:val="00B0119B"/>
    <w:rsid w:val="00B01C61"/>
    <w:rsid w:val="00B04150"/>
    <w:rsid w:val="00B041DA"/>
    <w:rsid w:val="00B05669"/>
    <w:rsid w:val="00B06CF9"/>
    <w:rsid w:val="00B10A4E"/>
    <w:rsid w:val="00B13265"/>
    <w:rsid w:val="00B13524"/>
    <w:rsid w:val="00B15AA3"/>
    <w:rsid w:val="00B167D5"/>
    <w:rsid w:val="00B167ED"/>
    <w:rsid w:val="00B2079A"/>
    <w:rsid w:val="00B21A09"/>
    <w:rsid w:val="00B2357F"/>
    <w:rsid w:val="00B24B8B"/>
    <w:rsid w:val="00B2544D"/>
    <w:rsid w:val="00B27853"/>
    <w:rsid w:val="00B319A4"/>
    <w:rsid w:val="00B323CE"/>
    <w:rsid w:val="00B32475"/>
    <w:rsid w:val="00B33196"/>
    <w:rsid w:val="00B33481"/>
    <w:rsid w:val="00B41843"/>
    <w:rsid w:val="00B42FEB"/>
    <w:rsid w:val="00B43236"/>
    <w:rsid w:val="00B44ABB"/>
    <w:rsid w:val="00B5492E"/>
    <w:rsid w:val="00B57045"/>
    <w:rsid w:val="00B57B61"/>
    <w:rsid w:val="00B600E8"/>
    <w:rsid w:val="00B623B7"/>
    <w:rsid w:val="00B62E82"/>
    <w:rsid w:val="00B637B7"/>
    <w:rsid w:val="00B64925"/>
    <w:rsid w:val="00B64D4E"/>
    <w:rsid w:val="00B66AD3"/>
    <w:rsid w:val="00B70A66"/>
    <w:rsid w:val="00B70ACE"/>
    <w:rsid w:val="00B71CBB"/>
    <w:rsid w:val="00B72536"/>
    <w:rsid w:val="00B72D7A"/>
    <w:rsid w:val="00B73664"/>
    <w:rsid w:val="00B73946"/>
    <w:rsid w:val="00B73C72"/>
    <w:rsid w:val="00B740D1"/>
    <w:rsid w:val="00B754CA"/>
    <w:rsid w:val="00B76920"/>
    <w:rsid w:val="00B76A4B"/>
    <w:rsid w:val="00B76CA7"/>
    <w:rsid w:val="00B80885"/>
    <w:rsid w:val="00B81C4C"/>
    <w:rsid w:val="00B81DC9"/>
    <w:rsid w:val="00B81F83"/>
    <w:rsid w:val="00B835D1"/>
    <w:rsid w:val="00B83638"/>
    <w:rsid w:val="00B83CC9"/>
    <w:rsid w:val="00B83E9D"/>
    <w:rsid w:val="00B84BBB"/>
    <w:rsid w:val="00B8679D"/>
    <w:rsid w:val="00B877C4"/>
    <w:rsid w:val="00B9024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619F"/>
    <w:rsid w:val="00BC7C2C"/>
    <w:rsid w:val="00BD06E6"/>
    <w:rsid w:val="00BD072A"/>
    <w:rsid w:val="00BD1292"/>
    <w:rsid w:val="00BD1E13"/>
    <w:rsid w:val="00BD28E7"/>
    <w:rsid w:val="00BD2DF9"/>
    <w:rsid w:val="00BD666A"/>
    <w:rsid w:val="00BD6812"/>
    <w:rsid w:val="00BD7383"/>
    <w:rsid w:val="00BD7EFC"/>
    <w:rsid w:val="00BF13EC"/>
    <w:rsid w:val="00BF1F7B"/>
    <w:rsid w:val="00BF3184"/>
    <w:rsid w:val="00BF399F"/>
    <w:rsid w:val="00BF6E65"/>
    <w:rsid w:val="00BF7D5D"/>
    <w:rsid w:val="00C03129"/>
    <w:rsid w:val="00C03D5D"/>
    <w:rsid w:val="00C03FDF"/>
    <w:rsid w:val="00C05632"/>
    <w:rsid w:val="00C07800"/>
    <w:rsid w:val="00C1127D"/>
    <w:rsid w:val="00C11DC0"/>
    <w:rsid w:val="00C11DD4"/>
    <w:rsid w:val="00C12327"/>
    <w:rsid w:val="00C133FB"/>
    <w:rsid w:val="00C149E9"/>
    <w:rsid w:val="00C1667E"/>
    <w:rsid w:val="00C1749E"/>
    <w:rsid w:val="00C220E0"/>
    <w:rsid w:val="00C22F3D"/>
    <w:rsid w:val="00C230A0"/>
    <w:rsid w:val="00C26BA2"/>
    <w:rsid w:val="00C270BC"/>
    <w:rsid w:val="00C30384"/>
    <w:rsid w:val="00C32A1D"/>
    <w:rsid w:val="00C3419F"/>
    <w:rsid w:val="00C34A0E"/>
    <w:rsid w:val="00C34C4B"/>
    <w:rsid w:val="00C36052"/>
    <w:rsid w:val="00C43C90"/>
    <w:rsid w:val="00C4454B"/>
    <w:rsid w:val="00C503E9"/>
    <w:rsid w:val="00C5189F"/>
    <w:rsid w:val="00C529E8"/>
    <w:rsid w:val="00C534B9"/>
    <w:rsid w:val="00C53D3B"/>
    <w:rsid w:val="00C5714E"/>
    <w:rsid w:val="00C6216A"/>
    <w:rsid w:val="00C62E54"/>
    <w:rsid w:val="00C63175"/>
    <w:rsid w:val="00C66C87"/>
    <w:rsid w:val="00C66DA6"/>
    <w:rsid w:val="00C67405"/>
    <w:rsid w:val="00C72D2C"/>
    <w:rsid w:val="00C751DE"/>
    <w:rsid w:val="00C763A4"/>
    <w:rsid w:val="00C76448"/>
    <w:rsid w:val="00C77D72"/>
    <w:rsid w:val="00C811D0"/>
    <w:rsid w:val="00C82CE3"/>
    <w:rsid w:val="00C8300C"/>
    <w:rsid w:val="00C83166"/>
    <w:rsid w:val="00C8544C"/>
    <w:rsid w:val="00C8717F"/>
    <w:rsid w:val="00C87639"/>
    <w:rsid w:val="00C920BF"/>
    <w:rsid w:val="00C9315E"/>
    <w:rsid w:val="00C940CC"/>
    <w:rsid w:val="00C9522C"/>
    <w:rsid w:val="00C95BAF"/>
    <w:rsid w:val="00C9624B"/>
    <w:rsid w:val="00C9688F"/>
    <w:rsid w:val="00CA4969"/>
    <w:rsid w:val="00CA5497"/>
    <w:rsid w:val="00CA718E"/>
    <w:rsid w:val="00CB053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6846"/>
    <w:rsid w:val="00D00B89"/>
    <w:rsid w:val="00D01561"/>
    <w:rsid w:val="00D01D9C"/>
    <w:rsid w:val="00D03C41"/>
    <w:rsid w:val="00D0488E"/>
    <w:rsid w:val="00D04F3C"/>
    <w:rsid w:val="00D05778"/>
    <w:rsid w:val="00D12537"/>
    <w:rsid w:val="00D13150"/>
    <w:rsid w:val="00D13E0E"/>
    <w:rsid w:val="00D16A54"/>
    <w:rsid w:val="00D16D3F"/>
    <w:rsid w:val="00D172A3"/>
    <w:rsid w:val="00D17BEA"/>
    <w:rsid w:val="00D226CF"/>
    <w:rsid w:val="00D2569C"/>
    <w:rsid w:val="00D26A0A"/>
    <w:rsid w:val="00D26EF2"/>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1D7"/>
    <w:rsid w:val="00D50D69"/>
    <w:rsid w:val="00D5636F"/>
    <w:rsid w:val="00D6014C"/>
    <w:rsid w:val="00D607D2"/>
    <w:rsid w:val="00D60FD8"/>
    <w:rsid w:val="00D61DF7"/>
    <w:rsid w:val="00D6470E"/>
    <w:rsid w:val="00D71AE7"/>
    <w:rsid w:val="00D733DF"/>
    <w:rsid w:val="00D75D88"/>
    <w:rsid w:val="00D77117"/>
    <w:rsid w:val="00D81946"/>
    <w:rsid w:val="00D84C2D"/>
    <w:rsid w:val="00D86606"/>
    <w:rsid w:val="00D9216C"/>
    <w:rsid w:val="00D93B08"/>
    <w:rsid w:val="00D947C3"/>
    <w:rsid w:val="00D95152"/>
    <w:rsid w:val="00D97924"/>
    <w:rsid w:val="00D97F67"/>
    <w:rsid w:val="00DA45B8"/>
    <w:rsid w:val="00DA6EEB"/>
    <w:rsid w:val="00DA7449"/>
    <w:rsid w:val="00DA7767"/>
    <w:rsid w:val="00DA7B11"/>
    <w:rsid w:val="00DB0451"/>
    <w:rsid w:val="00DB1376"/>
    <w:rsid w:val="00DB3239"/>
    <w:rsid w:val="00DB3D4F"/>
    <w:rsid w:val="00DB3E62"/>
    <w:rsid w:val="00DB70AB"/>
    <w:rsid w:val="00DB7593"/>
    <w:rsid w:val="00DB7AC8"/>
    <w:rsid w:val="00DC0802"/>
    <w:rsid w:val="00DC2285"/>
    <w:rsid w:val="00DC3295"/>
    <w:rsid w:val="00DC5778"/>
    <w:rsid w:val="00DD0D95"/>
    <w:rsid w:val="00DD0E1B"/>
    <w:rsid w:val="00DD1042"/>
    <w:rsid w:val="00DD1449"/>
    <w:rsid w:val="00DD1A9B"/>
    <w:rsid w:val="00DD23BC"/>
    <w:rsid w:val="00DD2AF0"/>
    <w:rsid w:val="00DD39BA"/>
    <w:rsid w:val="00DD40E5"/>
    <w:rsid w:val="00DD5ADA"/>
    <w:rsid w:val="00DD6457"/>
    <w:rsid w:val="00DD65ED"/>
    <w:rsid w:val="00DD7CA4"/>
    <w:rsid w:val="00DE2AE1"/>
    <w:rsid w:val="00DE2B1D"/>
    <w:rsid w:val="00DE53A3"/>
    <w:rsid w:val="00DE5978"/>
    <w:rsid w:val="00DE7F9E"/>
    <w:rsid w:val="00DF06D7"/>
    <w:rsid w:val="00DF0782"/>
    <w:rsid w:val="00DF39B8"/>
    <w:rsid w:val="00E00B10"/>
    <w:rsid w:val="00E0170E"/>
    <w:rsid w:val="00E039F5"/>
    <w:rsid w:val="00E0485F"/>
    <w:rsid w:val="00E05202"/>
    <w:rsid w:val="00E05C42"/>
    <w:rsid w:val="00E068C8"/>
    <w:rsid w:val="00E07A89"/>
    <w:rsid w:val="00E07E88"/>
    <w:rsid w:val="00E1224C"/>
    <w:rsid w:val="00E12AB3"/>
    <w:rsid w:val="00E16E97"/>
    <w:rsid w:val="00E200F8"/>
    <w:rsid w:val="00E229A5"/>
    <w:rsid w:val="00E23B7E"/>
    <w:rsid w:val="00E30369"/>
    <w:rsid w:val="00E30E50"/>
    <w:rsid w:val="00E31ED3"/>
    <w:rsid w:val="00E32030"/>
    <w:rsid w:val="00E3210F"/>
    <w:rsid w:val="00E3510E"/>
    <w:rsid w:val="00E371DF"/>
    <w:rsid w:val="00E409B1"/>
    <w:rsid w:val="00E44114"/>
    <w:rsid w:val="00E4609C"/>
    <w:rsid w:val="00E52643"/>
    <w:rsid w:val="00E56973"/>
    <w:rsid w:val="00E60AC5"/>
    <w:rsid w:val="00E6361C"/>
    <w:rsid w:val="00E63A61"/>
    <w:rsid w:val="00E64668"/>
    <w:rsid w:val="00E65A2D"/>
    <w:rsid w:val="00E6786B"/>
    <w:rsid w:val="00E7046C"/>
    <w:rsid w:val="00E7095D"/>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27D"/>
    <w:rsid w:val="00E95FCD"/>
    <w:rsid w:val="00E96D43"/>
    <w:rsid w:val="00E97CFB"/>
    <w:rsid w:val="00EA0DAF"/>
    <w:rsid w:val="00EA2546"/>
    <w:rsid w:val="00EA5D80"/>
    <w:rsid w:val="00EB266C"/>
    <w:rsid w:val="00EB2B49"/>
    <w:rsid w:val="00EB36B7"/>
    <w:rsid w:val="00EB3E79"/>
    <w:rsid w:val="00EB4CDB"/>
    <w:rsid w:val="00EB552A"/>
    <w:rsid w:val="00EC0928"/>
    <w:rsid w:val="00EC2082"/>
    <w:rsid w:val="00EC4E54"/>
    <w:rsid w:val="00EC5265"/>
    <w:rsid w:val="00ED4138"/>
    <w:rsid w:val="00ED5C07"/>
    <w:rsid w:val="00EE39B6"/>
    <w:rsid w:val="00EE3C49"/>
    <w:rsid w:val="00EE400C"/>
    <w:rsid w:val="00EE545A"/>
    <w:rsid w:val="00EE5D31"/>
    <w:rsid w:val="00EE61A2"/>
    <w:rsid w:val="00EE6246"/>
    <w:rsid w:val="00EE6C59"/>
    <w:rsid w:val="00EE6DD6"/>
    <w:rsid w:val="00EE7BD5"/>
    <w:rsid w:val="00EF0EF0"/>
    <w:rsid w:val="00EF1890"/>
    <w:rsid w:val="00EF3E90"/>
    <w:rsid w:val="00EF4D6E"/>
    <w:rsid w:val="00EF6F89"/>
    <w:rsid w:val="00EF71D0"/>
    <w:rsid w:val="00F005A6"/>
    <w:rsid w:val="00F0139C"/>
    <w:rsid w:val="00F01602"/>
    <w:rsid w:val="00F03AE8"/>
    <w:rsid w:val="00F03BDD"/>
    <w:rsid w:val="00F0541E"/>
    <w:rsid w:val="00F1024D"/>
    <w:rsid w:val="00F10722"/>
    <w:rsid w:val="00F1338D"/>
    <w:rsid w:val="00F14359"/>
    <w:rsid w:val="00F15C04"/>
    <w:rsid w:val="00F169D4"/>
    <w:rsid w:val="00F16D06"/>
    <w:rsid w:val="00F173D1"/>
    <w:rsid w:val="00F17588"/>
    <w:rsid w:val="00F208C1"/>
    <w:rsid w:val="00F21004"/>
    <w:rsid w:val="00F21B96"/>
    <w:rsid w:val="00F21DB0"/>
    <w:rsid w:val="00F21F82"/>
    <w:rsid w:val="00F2423F"/>
    <w:rsid w:val="00F24BC7"/>
    <w:rsid w:val="00F27C40"/>
    <w:rsid w:val="00F31755"/>
    <w:rsid w:val="00F319F5"/>
    <w:rsid w:val="00F3232F"/>
    <w:rsid w:val="00F331F1"/>
    <w:rsid w:val="00F37732"/>
    <w:rsid w:val="00F405AC"/>
    <w:rsid w:val="00F40720"/>
    <w:rsid w:val="00F41215"/>
    <w:rsid w:val="00F42221"/>
    <w:rsid w:val="00F43462"/>
    <w:rsid w:val="00F43488"/>
    <w:rsid w:val="00F44E59"/>
    <w:rsid w:val="00F46FAE"/>
    <w:rsid w:val="00F46FF3"/>
    <w:rsid w:val="00F47A47"/>
    <w:rsid w:val="00F47CB7"/>
    <w:rsid w:val="00F52E85"/>
    <w:rsid w:val="00F53C71"/>
    <w:rsid w:val="00F54116"/>
    <w:rsid w:val="00F5427A"/>
    <w:rsid w:val="00F543B4"/>
    <w:rsid w:val="00F546A9"/>
    <w:rsid w:val="00F5503C"/>
    <w:rsid w:val="00F55171"/>
    <w:rsid w:val="00F5548B"/>
    <w:rsid w:val="00F56BBC"/>
    <w:rsid w:val="00F57655"/>
    <w:rsid w:val="00F60A36"/>
    <w:rsid w:val="00F618BD"/>
    <w:rsid w:val="00F638D5"/>
    <w:rsid w:val="00F639FE"/>
    <w:rsid w:val="00F64B1E"/>
    <w:rsid w:val="00F64DCA"/>
    <w:rsid w:val="00F65E6F"/>
    <w:rsid w:val="00F66541"/>
    <w:rsid w:val="00F707BC"/>
    <w:rsid w:val="00F71377"/>
    <w:rsid w:val="00F71963"/>
    <w:rsid w:val="00F71C4E"/>
    <w:rsid w:val="00F72511"/>
    <w:rsid w:val="00F72667"/>
    <w:rsid w:val="00F726D9"/>
    <w:rsid w:val="00F74061"/>
    <w:rsid w:val="00F74A66"/>
    <w:rsid w:val="00F75F81"/>
    <w:rsid w:val="00F7769D"/>
    <w:rsid w:val="00F811A1"/>
    <w:rsid w:val="00F81260"/>
    <w:rsid w:val="00F83789"/>
    <w:rsid w:val="00F83816"/>
    <w:rsid w:val="00F83AD5"/>
    <w:rsid w:val="00F84BEF"/>
    <w:rsid w:val="00F85649"/>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A90"/>
    <w:rsid w:val="00FB2B69"/>
    <w:rsid w:val="00FB32C8"/>
    <w:rsid w:val="00FB4269"/>
    <w:rsid w:val="00FB4531"/>
    <w:rsid w:val="00FB6C93"/>
    <w:rsid w:val="00FB7815"/>
    <w:rsid w:val="00FC00F0"/>
    <w:rsid w:val="00FC0131"/>
    <w:rsid w:val="00FC25EF"/>
    <w:rsid w:val="00FC40C8"/>
    <w:rsid w:val="00FC4CD2"/>
    <w:rsid w:val="00FC4D35"/>
    <w:rsid w:val="00FC518D"/>
    <w:rsid w:val="00FC6880"/>
    <w:rsid w:val="00FD06B3"/>
    <w:rsid w:val="00FD51C3"/>
    <w:rsid w:val="00FE0A11"/>
    <w:rsid w:val="00FE2DF2"/>
    <w:rsid w:val="00FE3F80"/>
    <w:rsid w:val="00FE4D4A"/>
    <w:rsid w:val="00FE6730"/>
    <w:rsid w:val="00FE76B1"/>
    <w:rsid w:val="00FF26C2"/>
    <w:rsid w:val="00FF4203"/>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0B2664"/>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customStyle="1" w:styleId="UnresolvedMention3">
    <w:name w:val="Unresolved Mention3"/>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customStyle="1" w:styleId="Mention1">
    <w:name w:val="Mention1"/>
    <w:basedOn w:val="DefaultParagraphFont"/>
    <w:uiPriority w:val="99"/>
    <w:unhideWhenUsed/>
    <w:rsid w:val="00CC30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81497852">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176456643">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ts.businesswire.com/ct/CT?id=smartlink&amp;url=https%3A%2F%2Fwww.facebook.com%2FCrescoLabsOfficial&amp;esheet=52590015&amp;newsitemid=20220304005553&amp;lan=en-US&amp;anchor=Cresco+Labs&amp;index=5&amp;md5=bf8f0ce2b3fe6c1efbf265efb47d5fe9" TargetMode="External"/><Relationship Id="rId18" Type="http://schemas.openxmlformats.org/officeDocument/2006/relationships/hyperlink" Target="mailto:info@crescolabs.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cts.businesswire.com/ct/CT?id=smartlink&amp;url=http%3A%2F%2Fwww.crescolabs.com&amp;esheet=52590015&amp;newsitemid=20220304005553&amp;lan=en-US&amp;anchor=www.crescolabs.com&amp;index=4&amp;md5=d6f530e9aae993a1cd9a161bb0ece493" TargetMode="External"/><Relationship Id="rId17" Type="http://schemas.openxmlformats.org/officeDocument/2006/relationships/hyperlink" Target="mailto:investors@crescolabs.com" TargetMode="External"/><Relationship Id="rId2" Type="http://schemas.openxmlformats.org/officeDocument/2006/relationships/customXml" Target="../customXml/item2.xml"/><Relationship Id="rId16" Type="http://schemas.openxmlformats.org/officeDocument/2006/relationships/hyperlink" Target="mailto:press@crescolab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escolabs.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ts.businesswire.com/ct/CT?id=smartlink&amp;url=https%3A%2F%2Ftwitter.com%2Fcrescolabs%3Flang%3Den&amp;esheet=52590015&amp;newsitemid=20220304005553&amp;lan=en-US&amp;anchor=Cresco+Labs&amp;index=7&amp;md5=841de2ac24bcf93b43ea6aacf53b85b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ts.businesswire.com/ct/CT?id=smartlink&amp;url=https%3A%2F%2Fwww.instagram.com%2Fcrescolabs%2F%3Fhl%3Den&amp;esheet=52590015&amp;newsitemid=20220304005553&amp;lan=en-US&amp;anchor=Cresco+Labs&amp;index=6&amp;md5=eb0fffd515d804860f355ed2144f01d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15d27a-7913-4c87-a47b-0fc4d57faa3a">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1761C-C318-483A-9C48-3F2EA09A1664}">
  <ds:schemaRefs>
    <ds:schemaRef ds:uri="http://schemas.microsoft.com/office/2006/metadata/properties"/>
    <ds:schemaRef ds:uri="http://schemas.microsoft.com/office/infopath/2007/PartnerControls"/>
    <ds:schemaRef ds:uri="8515d27a-7913-4c87-a47b-0fc4d57faa3a"/>
  </ds:schemaRefs>
</ds:datastoreItem>
</file>

<file path=customXml/itemProps2.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3.xml><?xml version="1.0" encoding="utf-8"?>
<ds:datastoreItem xmlns:ds="http://schemas.openxmlformats.org/officeDocument/2006/customXml" ds:itemID="{AAC5B801-43B5-4C0B-8409-1B166B861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736609-C3A1-46A5-B1B2-E0892F8CB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Brad Schlotter</cp:lastModifiedBy>
  <cp:revision>4</cp:revision>
  <dcterms:created xsi:type="dcterms:W3CDTF">2022-07-15T15:45:00Z</dcterms:created>
  <dcterms:modified xsi:type="dcterms:W3CDTF">2022-07-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